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273B733B" w:rsidR="005D18FD" w:rsidRDefault="00C340C3" w:rsidP="00E730C1">
      <w:pPr>
        <w:pStyle w:val="Heading1"/>
        <w:jc w:val="center"/>
      </w:pPr>
      <w:r>
        <w:t>Bouquets</w:t>
      </w:r>
    </w:p>
    <w:p w14:paraId="2EC06E75" w14:textId="381B1B53" w:rsidR="00C340C3" w:rsidRPr="00C340C3" w:rsidRDefault="00C340C3" w:rsidP="00C340C3">
      <w:pPr>
        <w:jc w:val="center"/>
      </w:pPr>
      <w:r>
        <w:rPr>
          <w:noProof/>
        </w:rPr>
        <w:drawing>
          <wp:inline distT="0" distB="0" distL="0" distR="0" wp14:anchorId="69ABAB38" wp14:editId="65FC3397">
            <wp:extent cx="2057400" cy="1496513"/>
            <wp:effectExtent l="0" t="0" r="0" b="0"/>
            <wp:docPr id="9" name="Picture 9" descr="Bouquet Of Tulips Png, Transparent Png - 1005x712(#2293072) - Png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ouquet Of Tulips Png, Transparent Png - 1005x712(#2293072) - PngFin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383" b="97709" l="1310" r="98810">
                                  <a14:foregroundMark x1="69405" y1="81833" x2="69405" y2="81833"/>
                                  <a14:foregroundMark x1="70595" y1="79378" x2="71786" y2="72668"/>
                                  <a14:foregroundMark x1="70595" y1="88216" x2="71429" y2="83797"/>
                                  <a14:foregroundMark x1="31786" y1="87398" x2="30357" y2="82160"/>
                                  <a14:foregroundMark x1="29762" y1="72340" x2="29167" y2="6595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830" cy="1504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C946E" w14:textId="75178F63" w:rsidR="00C80D6B" w:rsidRDefault="00E20A85" w:rsidP="00C80D6B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</w:t>
      </w:r>
      <w:r w:rsidRPr="00E20A85">
        <w:rPr>
          <w:rFonts w:ascii="Calibri" w:eastAsia="Calibri" w:hAnsi="Calibri" w:cs="Arial"/>
          <w:i/>
        </w:rPr>
        <w:t xml:space="preserve">want to go </w:t>
      </w:r>
      <w:r w:rsidR="00B0045E">
        <w:rPr>
          <w:rFonts w:ascii="Calibri" w:eastAsia="Calibri" w:hAnsi="Calibri" w:cs="Arial"/>
          <w:i/>
        </w:rPr>
        <w:t>to</w:t>
      </w:r>
      <w:r w:rsidRPr="00E20A85">
        <w:rPr>
          <w:rFonts w:ascii="Calibri" w:eastAsia="Calibri" w:hAnsi="Calibri" w:cs="Arial"/>
          <w:i/>
        </w:rPr>
        <w:t xml:space="preserve"> a bouquet</w:t>
      </w:r>
      <w:r>
        <w:rPr>
          <w:rFonts w:ascii="Calibri" w:eastAsia="Calibri" w:hAnsi="Calibri" w:cs="Arial"/>
          <w:i/>
        </w:rPr>
        <w:t xml:space="preserve">s </w:t>
      </w:r>
      <w:r w:rsidRPr="00E20A85">
        <w:rPr>
          <w:rFonts w:ascii="Calibri" w:eastAsia="Calibri" w:hAnsi="Calibri" w:cs="Arial"/>
          <w:i/>
        </w:rPr>
        <w:t>competition but to participate you have to make at least 5</w:t>
      </w:r>
      <w:r w:rsidRPr="00E20A85">
        <w:t xml:space="preserve"> </w:t>
      </w:r>
      <w:r w:rsidRPr="00E20A85">
        <w:rPr>
          <w:rFonts w:ascii="Calibri" w:eastAsia="Calibri" w:hAnsi="Calibri" w:cs="Arial"/>
          <w:i/>
        </w:rPr>
        <w:t>bouquet</w:t>
      </w:r>
      <w:r>
        <w:rPr>
          <w:rFonts w:ascii="Calibri" w:eastAsia="Calibri" w:hAnsi="Calibri" w:cs="Arial"/>
          <w:i/>
        </w:rPr>
        <w:t>s</w:t>
      </w:r>
      <w:r w:rsidRPr="00E20A85">
        <w:rPr>
          <w:rFonts w:ascii="Calibri" w:eastAsia="Calibri" w:hAnsi="Calibri" w:cs="Arial"/>
          <w:i/>
        </w:rPr>
        <w:t>.</w:t>
      </w:r>
    </w:p>
    <w:p w14:paraId="11E0FB4A" w14:textId="6D3DFFC7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be given </w:t>
      </w:r>
      <w:r w:rsidRPr="00C80D6B">
        <w:rPr>
          <w:rFonts w:ascii="Calibri" w:eastAsia="Calibri" w:hAnsi="Calibri" w:cs="Arial"/>
          <w:b/>
        </w:rPr>
        <w:t xml:space="preserve">two sequences of integers, representing daffodils and tulips. </w:t>
      </w:r>
      <w:r w:rsidRPr="00C80D6B">
        <w:rPr>
          <w:rFonts w:ascii="Calibri" w:eastAsia="Calibri" w:hAnsi="Calibri" w:cs="Arial"/>
        </w:rPr>
        <w:t xml:space="preserve">You need to start making bouquets </w:t>
      </w:r>
      <w:r w:rsidRPr="00C80D6B">
        <w:rPr>
          <w:rFonts w:ascii="Calibri" w:eastAsia="Calibri" w:hAnsi="Calibri" w:cs="Arial"/>
          <w:b/>
        </w:rPr>
        <w:t>kn</w:t>
      </w:r>
      <w:r w:rsidR="00C340C3">
        <w:rPr>
          <w:rFonts w:ascii="Calibri" w:eastAsia="Calibri" w:hAnsi="Calibri" w:cs="Arial"/>
          <w:b/>
        </w:rPr>
        <w:t>owing that one bouquet needs 15</w:t>
      </w:r>
      <w:r w:rsidRPr="00C80D6B">
        <w:rPr>
          <w:rFonts w:ascii="Calibri" w:eastAsia="Calibri" w:hAnsi="Calibri" w:cs="Arial"/>
          <w:b/>
        </w:rPr>
        <w:t xml:space="preserve"> flowers</w:t>
      </w:r>
      <w:r w:rsidRPr="00C80D6B">
        <w:rPr>
          <w:rFonts w:ascii="Calibri" w:eastAsia="Calibri" w:hAnsi="Calibri" w:cs="Arial"/>
        </w:rPr>
        <w:t xml:space="preserve">. Your goal is to make </w:t>
      </w:r>
      <w:r w:rsidRPr="00C80D6B">
        <w:rPr>
          <w:rFonts w:ascii="Calibri" w:eastAsia="Calibri" w:hAnsi="Calibri" w:cs="Arial"/>
          <w:b/>
        </w:rPr>
        <w:t>at least 5 bouquets.</w:t>
      </w:r>
    </w:p>
    <w:p w14:paraId="7F14FCF4" w14:textId="5383B295" w:rsidR="00C80D6B" w:rsidRPr="00C80D6B" w:rsidRDefault="00C80D6B" w:rsidP="00C80D6B">
      <w:pPr>
        <w:jc w:val="both"/>
        <w:rPr>
          <w:rFonts w:ascii="Calibri" w:eastAsia="Calibri" w:hAnsi="Calibri" w:cs="Arial"/>
        </w:rPr>
      </w:pPr>
      <w:r w:rsidRPr="00C80D6B">
        <w:rPr>
          <w:rFonts w:ascii="Calibri" w:eastAsia="Calibri" w:hAnsi="Calibri" w:cs="Arial"/>
        </w:rPr>
        <w:t xml:space="preserve">You will start crafting from the </w:t>
      </w:r>
      <w:r w:rsidRPr="00C80D6B">
        <w:rPr>
          <w:rFonts w:ascii="Calibri" w:eastAsia="Calibri" w:hAnsi="Calibri" w:cs="Arial"/>
          <w:b/>
        </w:rPr>
        <w:t>last tulips</w:t>
      </w:r>
      <w:r w:rsidRPr="00C80D6B">
        <w:rPr>
          <w:rFonts w:ascii="Calibri" w:eastAsia="Calibri" w:hAnsi="Calibri" w:cs="Arial"/>
        </w:rPr>
        <w:t xml:space="preserve"> and the </w:t>
      </w:r>
      <w:r w:rsidRPr="00C80D6B">
        <w:rPr>
          <w:rFonts w:ascii="Calibri" w:eastAsia="Calibri" w:hAnsi="Calibri" w:cs="Arial"/>
          <w:b/>
        </w:rPr>
        <w:t>first daffodils</w:t>
      </w:r>
      <w:r w:rsidRPr="00C80D6B">
        <w:rPr>
          <w:rFonts w:ascii="Calibri" w:eastAsia="Calibri" w:hAnsi="Calibri" w:cs="Arial"/>
        </w:rPr>
        <w:t xml:space="preserve">. If the </w:t>
      </w:r>
      <w:r w:rsidRPr="00C80D6B">
        <w:rPr>
          <w:rFonts w:ascii="Calibri" w:eastAsia="Calibri" w:hAnsi="Calibri" w:cs="Arial"/>
          <w:b/>
        </w:rPr>
        <w:t>sum</w:t>
      </w:r>
      <w:r w:rsidRPr="00C80D6B">
        <w:rPr>
          <w:rFonts w:ascii="Calibri" w:eastAsia="Calibri" w:hAnsi="Calibri" w:cs="Arial"/>
        </w:rPr>
        <w:t xml:space="preserve"> of their values is </w:t>
      </w:r>
      <w:r w:rsidRPr="00C80D6B">
        <w:rPr>
          <w:rFonts w:ascii="Calibri" w:eastAsia="Calibri" w:hAnsi="Calibri" w:cs="Arial"/>
          <w:b/>
        </w:rPr>
        <w:t>equal</w:t>
      </w:r>
      <w:r w:rsidRPr="00C80D6B">
        <w:rPr>
          <w:rFonts w:ascii="Calibri" w:eastAsia="Calibri" w:hAnsi="Calibri" w:cs="Arial"/>
        </w:rPr>
        <w:t xml:space="preserve"> to </w:t>
      </w:r>
      <w:r w:rsidR="00C340C3">
        <w:rPr>
          <w:rFonts w:ascii="Calibri" w:eastAsia="Calibri" w:hAnsi="Calibri" w:cs="Arial"/>
          <w:b/>
        </w:rPr>
        <w:t>15</w:t>
      </w:r>
      <w:r w:rsidRPr="00C80D6B">
        <w:rPr>
          <w:rFonts w:ascii="Calibri" w:eastAsia="Calibri" w:hAnsi="Calibri" w:cs="Arial"/>
        </w:rPr>
        <w:t xml:space="preserve"> – </w:t>
      </w:r>
      <w:r w:rsidRPr="00C80D6B">
        <w:rPr>
          <w:rFonts w:ascii="Calibri" w:eastAsia="Calibri" w:hAnsi="Calibri" w:cs="Arial"/>
          <w:b/>
        </w:rPr>
        <w:t xml:space="preserve">create one bouquet </w:t>
      </w:r>
      <w:r w:rsidRPr="00C80D6B">
        <w:rPr>
          <w:rFonts w:ascii="Calibri" w:eastAsia="Calibri" w:hAnsi="Calibri" w:cs="Arial"/>
        </w:rPr>
        <w:t xml:space="preserve">and </w:t>
      </w:r>
      <w:r w:rsidRPr="00C80D6B">
        <w:rPr>
          <w:rFonts w:ascii="Calibri" w:eastAsia="Calibri" w:hAnsi="Calibri" w:cs="Arial"/>
          <w:b/>
        </w:rPr>
        <w:t>remove</w:t>
      </w:r>
      <w:r w:rsidR="009368B1">
        <w:rPr>
          <w:rFonts w:ascii="Calibri" w:eastAsia="Calibri" w:hAnsi="Calibri" w:cs="Arial"/>
        </w:rPr>
        <w:t xml:space="preserve"> them. </w:t>
      </w:r>
      <w:r w:rsidR="009368B1" w:rsidRPr="009368B1">
        <w:rPr>
          <w:rFonts w:ascii="Calibri" w:eastAsia="Calibri" w:hAnsi="Calibri" w:cs="Arial"/>
          <w:lang w:val="bg-BG"/>
        </w:rPr>
        <w:t xml:space="preserve">While the sum is </w:t>
      </w:r>
      <w:r w:rsidR="009368B1" w:rsidRPr="009368B1">
        <w:rPr>
          <w:rFonts w:ascii="Calibri" w:eastAsia="Calibri" w:hAnsi="Calibri" w:cs="Arial"/>
          <w:b/>
          <w:lang w:val="bg-BG"/>
        </w:rPr>
        <w:t>bigger than 15</w:t>
      </w:r>
      <w:r w:rsidR="009368B1" w:rsidRPr="009368B1">
        <w:rPr>
          <w:rFonts w:ascii="Calibri" w:eastAsia="Calibri" w:hAnsi="Calibri" w:cs="Arial"/>
          <w:lang w:val="bg-BG"/>
        </w:rPr>
        <w:t xml:space="preserve">, keep </w:t>
      </w:r>
      <w:r w:rsidR="009368B1" w:rsidRPr="009368B1">
        <w:rPr>
          <w:rFonts w:ascii="Calibri" w:eastAsia="Calibri" w:hAnsi="Calibri" w:cs="Arial"/>
          <w:b/>
          <w:lang w:val="bg-BG"/>
        </w:rPr>
        <w:t>decreasing</w:t>
      </w:r>
      <w:r w:rsidR="009368B1" w:rsidRPr="009368B1">
        <w:rPr>
          <w:rFonts w:ascii="Calibri" w:eastAsia="Calibri" w:hAnsi="Calibri" w:cs="Arial"/>
          <w:lang w:val="bg-BG"/>
        </w:rPr>
        <w:t xml:space="preserve"> the value of the </w:t>
      </w:r>
      <w:r w:rsidR="009368B1" w:rsidRPr="009368B1">
        <w:rPr>
          <w:rFonts w:ascii="Calibri" w:eastAsia="Calibri" w:hAnsi="Calibri" w:cs="Arial"/>
          <w:b/>
          <w:lang w:val="bg-BG"/>
        </w:rPr>
        <w:t>tulips by 2</w:t>
      </w:r>
      <w:r w:rsidR="009368B1">
        <w:rPr>
          <w:rFonts w:ascii="Calibri" w:eastAsia="Calibri" w:hAnsi="Calibri" w:cs="Arial"/>
          <w:lang w:val="bg-BG"/>
        </w:rPr>
        <w:t>.</w:t>
      </w:r>
      <w:r w:rsidRPr="00C80D6B">
        <w:rPr>
          <w:rFonts w:ascii="Calibri" w:eastAsia="Calibri" w:hAnsi="Calibri" w:cs="Arial"/>
        </w:rPr>
        <w:t xml:space="preserve"> If the sum </w:t>
      </w:r>
      <w:r w:rsidR="00C340C3">
        <w:rPr>
          <w:rFonts w:ascii="Calibri" w:eastAsia="Calibri" w:hAnsi="Calibri" w:cs="Arial"/>
          <w:b/>
        </w:rPr>
        <w:t>is less than 15</w:t>
      </w:r>
      <w:r w:rsidRPr="00C80D6B">
        <w:rPr>
          <w:rFonts w:ascii="Calibri" w:eastAsia="Calibri" w:hAnsi="Calibri" w:cs="Arial"/>
          <w:b/>
        </w:rPr>
        <w:t xml:space="preserve"> you have to store them for later and remove them</w:t>
      </w:r>
      <w:r w:rsidRPr="00C80D6B">
        <w:rPr>
          <w:rFonts w:ascii="Calibri" w:eastAsia="Calibri" w:hAnsi="Calibri" w:cs="Arial"/>
        </w:rPr>
        <w:t xml:space="preserve">. You need to </w:t>
      </w:r>
      <w:r w:rsidRPr="00C80D6B">
        <w:rPr>
          <w:rFonts w:ascii="Calibri" w:eastAsia="Calibri" w:hAnsi="Calibri" w:cs="Arial"/>
          <w:b/>
        </w:rPr>
        <w:t>stop</w:t>
      </w:r>
      <w:r w:rsidRPr="00C80D6B">
        <w:rPr>
          <w:rFonts w:ascii="Calibri" w:eastAsia="Calibri" w:hAnsi="Calibri" w:cs="Arial"/>
        </w:rPr>
        <w:t xml:space="preserve"> combining when you have </w:t>
      </w:r>
      <w:r w:rsidRPr="00C80D6B">
        <w:rPr>
          <w:rFonts w:ascii="Calibri" w:eastAsia="Calibri" w:hAnsi="Calibri" w:cs="Arial"/>
          <w:b/>
        </w:rPr>
        <w:t>no more daffodils or tulips</w:t>
      </w:r>
      <w:r w:rsidRPr="00C80D6B">
        <w:rPr>
          <w:rFonts w:ascii="Calibri" w:eastAsia="Calibri" w:hAnsi="Calibri" w:cs="Arial"/>
        </w:rPr>
        <w:t xml:space="preserve">. In the end, if you have </w:t>
      </w:r>
      <w:r w:rsidRPr="00C80D6B">
        <w:rPr>
          <w:rFonts w:ascii="Calibri" w:eastAsia="Calibri" w:hAnsi="Calibri" w:cs="Arial"/>
          <w:b/>
        </w:rPr>
        <w:t xml:space="preserve">any stored flowers you should make as many bouquets as you can with them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5C1DE12E" w:rsidR="005D18FD" w:rsidRPr="00A74C56" w:rsidRDefault="005D18FD" w:rsidP="00E4561C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CA3BCF">
        <w:rPr>
          <w:b/>
        </w:rPr>
        <w:t>tulip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669D5ADD" w:rsidR="005D18FD" w:rsidRDefault="005D18FD" w:rsidP="00E4561C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CA3BCF" w:rsidRPr="00C80D6B">
        <w:rPr>
          <w:rFonts w:ascii="Calibri" w:eastAsia="Calibri" w:hAnsi="Calibri" w:cs="Arial"/>
          <w:b/>
        </w:rPr>
        <w:t>daffodil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27FBB4DF" w:rsidR="00B15A8B" w:rsidRDefault="00277447" w:rsidP="00E4561C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0045E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 xml:space="preserve">at least 5 </w:t>
      </w:r>
      <w:r w:rsidR="00C340C3" w:rsidRPr="00C80D6B">
        <w:rPr>
          <w:rFonts w:ascii="Calibri" w:eastAsia="Calibri" w:hAnsi="Calibri" w:cs="Arial"/>
          <w:b/>
        </w:rPr>
        <w:t>bouquet</w:t>
      </w:r>
      <w:r w:rsidR="00C340C3">
        <w:rPr>
          <w:rFonts w:ascii="Calibri" w:eastAsia="Calibri" w:hAnsi="Calibri" w:cs="Arial"/>
          <w:b/>
        </w:rPr>
        <w:t>s</w:t>
      </w:r>
      <w:r w:rsidR="00B15A8B">
        <w:t>:</w:t>
      </w:r>
    </w:p>
    <w:p w14:paraId="0E23F661" w14:textId="42743827" w:rsidR="00C80D6B" w:rsidRPr="00E730C1" w:rsidRDefault="00C80D6B" w:rsidP="00E4561C">
      <w:pPr>
        <w:pStyle w:val="ListParagraph"/>
        <w:numPr>
          <w:ilvl w:val="1"/>
          <w:numId w:val="4"/>
        </w:numPr>
        <w:rPr>
          <w:rFonts w:ascii="Consolas" w:hAnsi="Consolas" w:cs="Consolas"/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You made it! You go to the competition with {count of bouquets} bouquets!"</w:t>
      </w:r>
    </w:p>
    <w:p w14:paraId="00DC3B9A" w14:textId="496416A3" w:rsidR="00B15A8B" w:rsidRPr="00E730C1" w:rsidRDefault="00277447" w:rsidP="00E4561C">
      <w:pPr>
        <w:pStyle w:val="ListParagraph"/>
        <w:numPr>
          <w:ilvl w:val="1"/>
          <w:numId w:val="4"/>
        </w:numPr>
        <w:rPr>
          <w:b/>
          <w:bCs/>
          <w:color w:val="000000" w:themeColor="text1"/>
        </w:rPr>
      </w:pPr>
      <w:r w:rsidRPr="00E730C1">
        <w:rPr>
          <w:rFonts w:ascii="Consolas" w:hAnsi="Consolas" w:cs="Consolas"/>
          <w:b/>
          <w:bCs/>
          <w:color w:val="000000" w:themeColor="text1"/>
        </w:rPr>
        <w:t>"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>You failed.</w:t>
      </w:r>
      <w:r w:rsidR="00C80D6B" w:rsidRPr="00E730C1">
        <w:rPr>
          <w:rFonts w:ascii="Consolas" w:hAnsi="Consolas" w:cs="Consolas"/>
          <w:b/>
          <w:bCs/>
          <w:color w:val="000000" w:themeColor="text1"/>
          <w:lang w:val="bg-BG"/>
        </w:rPr>
        <w:t>..</w:t>
      </w:r>
      <w:r w:rsidR="00C80D6B" w:rsidRPr="00E730C1">
        <w:rPr>
          <w:rFonts w:ascii="Consolas" w:hAnsi="Consolas" w:cs="Consolas"/>
          <w:b/>
          <w:bCs/>
          <w:color w:val="000000" w:themeColor="text1"/>
        </w:rPr>
        <w:t xml:space="preserve"> You need more {number} bouquets.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E4561C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1C6E390F" w:rsidR="005D18FD" w:rsidRPr="00181B68" w:rsidRDefault="005D18FD" w:rsidP="00E4561C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0045E">
        <w:t xml:space="preserve">a </w:t>
      </w:r>
      <w:r>
        <w:t xml:space="preserve">situation with </w:t>
      </w:r>
      <w:r w:rsidR="00B0045E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77447">
              <w:rPr>
                <w:rStyle w:val="Strong"/>
                <w:rFonts w:ascii="Consolas" w:hAnsi="Consolas"/>
                <w:b w:val="0"/>
              </w:rPr>
              <w:t>10</w:t>
            </w:r>
            <w:r w:rsidRPr="002401F6">
              <w:rPr>
                <w:rStyle w:val="Strong"/>
                <w:rFonts w:ascii="Consolas" w:hAnsi="Consolas"/>
                <w:b w:val="0"/>
              </w:rPr>
              <w:t>, 15, 2, 7, 9, 13</w:t>
            </w:r>
          </w:p>
          <w:p w14:paraId="47FB5C37" w14:textId="09FAC195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401F6">
              <w:rPr>
                <w:rStyle w:val="Strong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Strong"/>
                <w:rFonts w:ascii="Consolas" w:hAnsi="Consolas"/>
                <w:b w:val="0"/>
              </w:rPr>
              <w:t>10, 8, 12, 0,</w:t>
            </w:r>
            <w:r w:rsidRPr="00277447">
              <w:rPr>
                <w:rStyle w:val="Strong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33655693" w:rsidR="005D18FD" w:rsidRPr="004B15C3" w:rsidRDefault="00CA3BCF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CA3BCF">
              <w:rPr>
                <w:rStyle w:val="Strong"/>
                <w:rFonts w:ascii="Consolas" w:hAnsi="Consolas"/>
                <w:b w:val="0"/>
                <w:lang w:val="en-GB"/>
              </w:rPr>
              <w:t>You made it! You go to the competition with 5 bouquet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CF8447D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the last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>
              <w:rPr>
                <w:rFonts w:cstheme="minorHAnsi"/>
                <w:noProof/>
                <w:lang w:val="en-GB"/>
              </w:rPr>
              <w:t xml:space="preserve"> (13) and the first </w:t>
            </w:r>
            <w:r w:rsidR="00C340C3">
              <w:rPr>
                <w:rFonts w:cstheme="minorHAnsi"/>
                <w:noProof/>
                <w:lang w:val="en-GB"/>
              </w:rPr>
              <w:t>daffodils</w:t>
            </w:r>
            <w:r>
              <w:rPr>
                <w:rFonts w:cstheme="minorHAnsi"/>
                <w:noProof/>
                <w:lang w:val="en-GB"/>
              </w:rPr>
              <w:t xml:space="preserve">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 xml:space="preserve"> and remove them bouth. </w:t>
            </w:r>
          </w:p>
          <w:p w14:paraId="7E257A74" w14:textId="13B50574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 xml:space="preserve">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7 + 10 = 17 and we decrease the </w:t>
            </w:r>
            <w:r w:rsidR="00C340C3">
              <w:rPr>
                <w:rFonts w:cstheme="minorHAnsi"/>
                <w:noProof/>
                <w:lang w:val="en-GB"/>
              </w:rPr>
              <w:t>tulips</w:t>
            </w:r>
            <w:r w:rsidR="00D84889">
              <w:rPr>
                <w:rFonts w:cstheme="minorHAnsi"/>
                <w:noProof/>
                <w:lang w:val="en-GB"/>
              </w:rPr>
              <w:t xml:space="preserve"> by 2 -&gt; 5 + 10 = 15 and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D84889">
              <w:rPr>
                <w:rFonts w:cstheme="minorHAnsi"/>
                <w:noProof/>
                <w:lang w:val="en-GB"/>
              </w:rPr>
              <w:t>and remove them.</w:t>
            </w:r>
          </w:p>
          <w:p w14:paraId="7434B1DB" w14:textId="6E3693EE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1D76C1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097F41DA" w14:textId="742F2554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And last we have 10 + 5 = 15, we create one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rFonts w:cstheme="minorHAnsi"/>
                <w:noProof/>
                <w:lang w:val="en-GB"/>
              </w:rPr>
              <w:t>and stop mixing because we don’t have any flowers left.</w:t>
            </w:r>
          </w:p>
          <w:p w14:paraId="187B3EF0" w14:textId="0232C7DD" w:rsidR="005D18FD" w:rsidRPr="00FB111A" w:rsidRDefault="00D84889" w:rsidP="00B0045E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rFonts w:cstheme="minorHAnsi"/>
                <w:noProof/>
                <w:lang w:val="en-GB"/>
              </w:rPr>
              <w:t xml:space="preserve">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r w:rsidR="00B0045E">
              <w:rPr>
                <w:rFonts w:cstheme="minorHAnsi"/>
                <w:noProof/>
                <w:lang w:val="en-GB"/>
              </w:rPr>
              <w:t xml:space="preserve">a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 w:rsidR="002401F6">
              <w:rPr>
                <w:rFonts w:cstheme="minorHAnsi"/>
                <w:noProof/>
                <w:lang w:val="en-GB"/>
              </w:rPr>
              <w:t>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043331D" w:rsidR="005D18FD" w:rsidRPr="004B15C3" w:rsidRDefault="00C340C3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C340C3">
              <w:rPr>
                <w:rStyle w:val="Strong"/>
                <w:rFonts w:ascii="Consolas" w:hAnsi="Consolas"/>
                <w:b w:val="0"/>
              </w:rPr>
              <w:t xml:space="preserve">You failed... You need more 1 </w:t>
            </w:r>
            <w:proofErr w:type="gramStart"/>
            <w:r w:rsidRPr="00C340C3">
              <w:rPr>
                <w:rStyle w:val="Strong"/>
                <w:rFonts w:ascii="Consolas" w:hAnsi="Consolas"/>
                <w:b w:val="0"/>
              </w:rPr>
              <w:t>bouquets</w:t>
            </w:r>
            <w:proofErr w:type="gramEnd"/>
            <w:r w:rsidRPr="00C340C3">
              <w:rPr>
                <w:rStyle w:val="Strong"/>
                <w:rFonts w:ascii="Consolas" w:hAnsi="Consolas"/>
                <w:b w:val="0"/>
              </w:rPr>
              <w:t>.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E730C1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Title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28D1D195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Pr="00222C22">
              <w:rPr>
                <w:rFonts w:cstheme="minorHAnsi"/>
                <w:bCs/>
              </w:rPr>
              <w:t xml:space="preserve"> by 2 -&gt; 5 + 10 = 15 -&gt; 15 = 15 and we create one </w:t>
            </w:r>
            <w:r w:rsidR="00C340C3">
              <w:rPr>
                <w:rFonts w:cstheme="minorHAnsi"/>
                <w:noProof/>
                <w:lang w:val="en-GB"/>
              </w:rPr>
              <w:t>bouquet</w:t>
            </w:r>
            <w:r w:rsidRPr="00222C22">
              <w:rPr>
                <w:rFonts w:cstheme="minorHAnsi"/>
                <w:bCs/>
              </w:rPr>
              <w:t>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44EB5891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 xml:space="preserve">the </w:t>
            </w:r>
            <w:r w:rsidR="00C340C3">
              <w:rPr>
                <w:rFonts w:cstheme="minorHAnsi"/>
                <w:bCs/>
              </w:rPr>
              <w:t>tulips</w:t>
            </w:r>
            <w:r w:rsidR="00222C22" w:rsidRPr="00222C22">
              <w:rPr>
                <w:rFonts w:cstheme="minorHAnsi"/>
                <w:bCs/>
              </w:rPr>
              <w:t xml:space="preserve">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22C7A8D6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 xml:space="preserve">We stop crafting because we don’t have any flowers left and we have 1 </w:t>
            </w:r>
            <w:r w:rsidR="00C340C3">
              <w:rPr>
                <w:rFonts w:cstheme="minorHAnsi"/>
                <w:noProof/>
                <w:lang w:val="en-GB"/>
              </w:rPr>
              <w:t xml:space="preserve">bouquet </w:t>
            </w:r>
            <w:r>
              <w:rPr>
                <w:bCs/>
              </w:rPr>
              <w:t xml:space="preserve">and 50 stored flowers. We create 3 more </w:t>
            </w:r>
            <w:r w:rsidR="00C340C3">
              <w:rPr>
                <w:rFonts w:cstheme="minorHAnsi"/>
                <w:noProof/>
                <w:lang w:val="en-GB"/>
              </w:rPr>
              <w:t xml:space="preserve">bouquets </w:t>
            </w:r>
            <w:r>
              <w:rPr>
                <w:bCs/>
              </w:rPr>
              <w:t>because 3 * 15 = 45 -&gt; 50 – 45 = 5 -&gt; 5 &lt; 15.</w:t>
            </w:r>
          </w:p>
        </w:tc>
      </w:tr>
    </w:tbl>
    <w:p w14:paraId="592EBD29" w14:textId="7554E1CC" w:rsidR="00640502" w:rsidRDefault="00640502" w:rsidP="00640502"/>
    <w:p w14:paraId="54673A08" w14:textId="172A268A" w:rsidR="00511FAF" w:rsidRDefault="00511FAF" w:rsidP="00640502"/>
    <w:p w14:paraId="4715499C" w14:textId="16B5B878" w:rsidR="00511FAF" w:rsidRDefault="00511FAF" w:rsidP="00640502"/>
    <w:p w14:paraId="5472A26B" w14:textId="4CCDC002" w:rsidR="00511FAF" w:rsidRDefault="00511FAF" w:rsidP="00640502"/>
    <w:p w14:paraId="0C4BDE1A" w14:textId="559448F6" w:rsidR="00511FAF" w:rsidRDefault="00511FAF" w:rsidP="00640502"/>
    <w:p w14:paraId="34BFE414" w14:textId="409D9D85" w:rsidR="00511FAF" w:rsidRDefault="00511FAF" w:rsidP="00640502"/>
    <w:p w14:paraId="79B0D161" w14:textId="0F5D5CD2" w:rsidR="00511FAF" w:rsidRDefault="00511FAF" w:rsidP="00640502"/>
    <w:p w14:paraId="0BBE8B08" w14:textId="27E861DD" w:rsidR="00511FAF" w:rsidRDefault="00511FAF" w:rsidP="00640502"/>
    <w:p w14:paraId="18FF185B" w14:textId="0D560FF6" w:rsidR="00511FAF" w:rsidRDefault="00511FAF" w:rsidP="00640502"/>
    <w:p w14:paraId="39AF0CFC" w14:textId="0B91F75E" w:rsidR="00511FAF" w:rsidRDefault="00511FAF" w:rsidP="00640502"/>
    <w:p w14:paraId="79CB8020" w14:textId="40C6C64D" w:rsidR="00511FAF" w:rsidRDefault="00511FAF" w:rsidP="00640502"/>
    <w:p w14:paraId="24B24F1E" w14:textId="6791EEE3" w:rsidR="00511FAF" w:rsidRDefault="00511FAF" w:rsidP="00640502"/>
    <w:p w14:paraId="6486751F" w14:textId="15480D5E" w:rsidR="00511FAF" w:rsidRDefault="00511FAF" w:rsidP="00640502"/>
    <w:p w14:paraId="0835803B" w14:textId="078509F0" w:rsidR="00511FAF" w:rsidRDefault="00511FAF" w:rsidP="00640502"/>
    <w:p w14:paraId="15DB0000" w14:textId="0D9BC23D" w:rsidR="00511FAF" w:rsidRDefault="00511FAF" w:rsidP="00640502"/>
    <w:p w14:paraId="2B776784" w14:textId="1ECB0620" w:rsidR="00511FAF" w:rsidRDefault="00511FAF" w:rsidP="00640502"/>
    <w:p w14:paraId="67A9B27A" w14:textId="77777777" w:rsidR="00511FAF" w:rsidRPr="0014486D" w:rsidRDefault="00511FAF" w:rsidP="00511FAF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lastRenderedPageBreak/>
        <w:t>Cooking journey</w:t>
      </w:r>
    </w:p>
    <w:p w14:paraId="7430DB97" w14:textId="77777777" w:rsidR="00511FAF" w:rsidRDefault="00511FAF" w:rsidP="00511FAF">
      <w:pPr>
        <w:jc w:val="center"/>
        <w:rPr>
          <w:i/>
          <w:noProof/>
        </w:rPr>
      </w:pPr>
      <w:r>
        <w:rPr>
          <w:noProof/>
        </w:rPr>
        <w:drawing>
          <wp:inline distT="0" distB="0" distL="0" distR="0" wp14:anchorId="15FE3DB6" wp14:editId="55923686">
            <wp:extent cx="1916414" cy="1562100"/>
            <wp:effectExtent l="0" t="0" r="0" b="0"/>
            <wp:docPr id="8" name="Picture 8" descr="Chef Cooking Clip Art - Clipart Transparent Chef Png,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ef Cooking Clip Art - Clipart Transparent Chef Png,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ackgroundRemoval t="2996" b="95150" l="10000" r="89419">
                                  <a14:foregroundMark x1="30233" y1="25250" x2="50349" y2="16120"/>
                                  <a14:foregroundMark x1="23023" y1="16690" x2="50349" y2="8987"/>
                                  <a14:foregroundMark x1="31860" y1="66191" x2="38488" y2="73181"/>
                                  <a14:foregroundMark x1="42209" y1="86305" x2="53488" y2="74608"/>
                                  <a14:foregroundMark x1="52907" y1="71755" x2="54651" y2="67903"/>
                                  <a14:foregroundMark x1="58372" y1="84451" x2="53488" y2="82026"/>
                                  <a14:foregroundMark x1="40814" y1="84879" x2="41744" y2="76748"/>
                                  <a14:foregroundMark x1="72791" y1="67190" x2="78488" y2="43224"/>
                                  <a14:foregroundMark x1="79302" y1="77746" x2="74186" y2="7289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466" cy="1571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537EE" w14:textId="77777777" w:rsidR="00511FAF" w:rsidRPr="0014486D" w:rsidRDefault="00511FAF" w:rsidP="00511FAF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 xml:space="preserve">your cooking journey, so now you need to sell the products from your basket in </w:t>
      </w:r>
      <w:r w:rsidRPr="000C6BCE">
        <w:rPr>
          <w:i/>
          <w:noProof/>
        </w:rPr>
        <w:t>the pastry shop</w:t>
      </w:r>
      <w:r>
        <w:rPr>
          <w:noProof/>
        </w:rPr>
        <w:t xml:space="preserve"> </w:t>
      </w:r>
      <w:r>
        <w:rPr>
          <w:i/>
          <w:noProof/>
        </w:rPr>
        <w:t>to collect your price.</w:t>
      </w:r>
    </w:p>
    <w:p w14:paraId="731F538A" w14:textId="77777777" w:rsidR="00511FAF" w:rsidRPr="000C6BCE" w:rsidRDefault="00511FAF" w:rsidP="00511FAF">
      <w:pPr>
        <w:jc w:val="both"/>
        <w:rPr>
          <w:rFonts w:ascii="Consolas" w:hAnsi="Consolas"/>
          <w:b/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Pr="000C6BCE">
        <w:rPr>
          <w:noProof/>
        </w:rPr>
        <w:t>pastry shop</w:t>
      </w:r>
      <w:r>
        <w:rPr>
          <w:noProof/>
        </w:rPr>
        <w:t xml:space="preserve"> </w:t>
      </w:r>
      <w:r w:rsidRPr="0014486D">
        <w:rPr>
          <w:noProof/>
        </w:rPr>
        <w:t xml:space="preserve">with </w:t>
      </w:r>
      <w:r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Pr="000C6BCE">
        <w:rPr>
          <w:noProof/>
        </w:rPr>
        <w:t>pastry shop</w:t>
      </w:r>
      <w:r>
        <w:rPr>
          <w:noProof/>
        </w:rPr>
        <w:t>.</w:t>
      </w:r>
      <w:r w:rsidRPr="0014486D">
        <w:rPr>
          <w:noProof/>
        </w:rPr>
        <w:t xml:space="preserve">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P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13D4CA2D" w14:textId="77777777" w:rsidR="00511FAF" w:rsidRPr="0014486D" w:rsidRDefault="00511FAF" w:rsidP="00511FAF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 w:rsidRPr="000C6BCE">
        <w:rPr>
          <w:noProof/>
        </w:rPr>
        <w:t>pastry shop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 w:rsidRPr="000C6BCE">
        <w:rPr>
          <w:noProof/>
        </w:rPr>
        <w:t>pastry shop</w:t>
      </w:r>
      <w:r>
        <w:rPr>
          <w:noProof/>
        </w:rPr>
        <w:t xml:space="preserve"> </w:t>
      </w:r>
      <w:r w:rsidRPr="0014486D">
        <w:rPr>
          <w:noProof/>
        </w:rPr>
        <w:t xml:space="preserve">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>rent your P</w:t>
      </w:r>
      <w:r w:rsidRPr="000C6BCE">
        <w:rPr>
          <w:noProof/>
        </w:rPr>
        <w:t>astry shop</w:t>
      </w:r>
      <w:r>
        <w:rPr>
          <w:noProof/>
        </w:rPr>
        <w:t>.</w:t>
      </w:r>
    </w:p>
    <w:p w14:paraId="655CC955" w14:textId="77777777" w:rsidR="00511FAF" w:rsidRPr="0014486D" w:rsidRDefault="00511FAF" w:rsidP="00511FAF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 xml:space="preserve">you are out of the </w:t>
      </w:r>
      <w:r w:rsidRPr="000C6BCE">
        <w:rPr>
          <w:b/>
          <w:noProof/>
        </w:rPr>
        <w:t>pastry shop</w:t>
      </w:r>
      <w:r>
        <w:rPr>
          <w:noProof/>
        </w:rPr>
        <w:t xml:space="preserve"> </w:t>
      </w:r>
      <w:r w:rsidRPr="0014486D">
        <w:rPr>
          <w:b/>
          <w:noProof/>
        </w:rPr>
        <w:t xml:space="preserve">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33A4A96E" w14:textId="77777777" w:rsidR="00511FAF" w:rsidRPr="0014486D" w:rsidRDefault="00511FAF" w:rsidP="00511FA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F04BBD9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03A75A57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6415B4D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54586C71" w14:textId="77777777" w:rsidR="00511FAF" w:rsidRPr="0014486D" w:rsidRDefault="00511FAF" w:rsidP="00511FA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5F45123A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7D9197A" w14:textId="77777777" w:rsidR="00511FAF" w:rsidRPr="007D1AA1" w:rsidRDefault="00511FAF" w:rsidP="00E4561C">
      <w:pPr>
        <w:pStyle w:val="ListParagraph"/>
        <w:numPr>
          <w:ilvl w:val="1"/>
          <w:numId w:val="5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Bad news! You are out of the pastry shop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5EB3586D" w14:textId="77777777" w:rsidR="00511FAF" w:rsidRPr="007D1AA1" w:rsidRDefault="00511FAF" w:rsidP="00E4561C">
      <w:pPr>
        <w:pStyle w:val="ListParagraph"/>
        <w:numPr>
          <w:ilvl w:val="1"/>
          <w:numId w:val="5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21543839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6FDA864" w14:textId="77777777" w:rsidR="00511FAF" w:rsidRPr="0014486D" w:rsidRDefault="00511FAF" w:rsidP="00E4561C">
      <w:pPr>
        <w:pStyle w:val="ListParagraph"/>
        <w:numPr>
          <w:ilvl w:val="0"/>
          <w:numId w:val="5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Pr="0014486D">
        <w:rPr>
          <w:noProof/>
          <w:lang w:eastAsia="ja-JP"/>
        </w:rPr>
        <w:t xml:space="preserve"> the end print the matrix.</w:t>
      </w:r>
    </w:p>
    <w:p w14:paraId="3C31DB52" w14:textId="77777777" w:rsidR="00511FAF" w:rsidRPr="0014486D" w:rsidRDefault="00511FAF" w:rsidP="00511FA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5FB7AE35" w14:textId="77777777" w:rsidR="00511FAF" w:rsidRPr="0014486D" w:rsidRDefault="00511FAF" w:rsidP="00E4561C">
      <w:pPr>
        <w:pStyle w:val="ListParagraph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24A303CB" w14:textId="77777777" w:rsidR="00511FAF" w:rsidRPr="0014486D" w:rsidRDefault="00511FAF" w:rsidP="00E4561C">
      <w:pPr>
        <w:pStyle w:val="ListParagraph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P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1CD542BD" w14:textId="77777777" w:rsidR="00511FAF" w:rsidRPr="0014486D" w:rsidRDefault="00511FAF" w:rsidP="00E4561C">
      <w:pPr>
        <w:pStyle w:val="ListParagraph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3C6E04C8" w14:textId="77777777" w:rsidR="00511FAF" w:rsidRPr="006F1C89" w:rsidRDefault="00511FAF" w:rsidP="00E4561C">
      <w:pPr>
        <w:pStyle w:val="ListParagraph"/>
        <w:numPr>
          <w:ilvl w:val="0"/>
          <w:numId w:val="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pastry shop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63BA485E" w14:textId="77777777" w:rsidR="00511FAF" w:rsidRPr="0014486D" w:rsidRDefault="00511FAF" w:rsidP="00511FA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511FAF" w:rsidRPr="0014486D" w14:paraId="1ADFBD5A" w14:textId="77777777" w:rsidTr="00B67B5A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7C772492" w14:textId="77777777" w:rsidR="00511FAF" w:rsidRPr="0014486D" w:rsidRDefault="00511FAF" w:rsidP="00B67B5A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01C300DC" w14:textId="77777777" w:rsidR="00511FAF" w:rsidRPr="0014486D" w:rsidRDefault="00511FAF" w:rsidP="00B67B5A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3104A94D" w14:textId="77777777" w:rsidR="00511FAF" w:rsidRPr="0014486D" w:rsidRDefault="00511FAF" w:rsidP="00B67B5A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511FAF" w:rsidRPr="0014486D" w14:paraId="1159D230" w14:textId="77777777" w:rsidTr="00B67B5A">
        <w:trPr>
          <w:trHeight w:val="626"/>
        </w:trPr>
        <w:tc>
          <w:tcPr>
            <w:tcW w:w="1622" w:type="dxa"/>
          </w:tcPr>
          <w:p w14:paraId="146FF007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2557F737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P</w:t>
            </w:r>
            <w:r w:rsidRPr="0014486D">
              <w:rPr>
                <w:rFonts w:ascii="Consolas" w:hAnsi="Consolas" w:cs="Consolas"/>
                <w:noProof/>
              </w:rPr>
              <w:t>---</w:t>
            </w:r>
          </w:p>
          <w:p w14:paraId="3AB3B513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1B36674E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1125E72B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6220933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>
              <w:rPr>
                <w:rFonts w:ascii="Consolas" w:hAnsi="Consolas" w:cs="Consolas"/>
                <w:noProof/>
              </w:rPr>
              <w:t>P</w:t>
            </w:r>
          </w:p>
          <w:p w14:paraId="12C7ECA8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1ACE97B7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029F012E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</w:t>
            </w:r>
            <w:r>
              <w:rPr>
                <w:rFonts w:ascii="Consolas" w:hAnsi="Consolas" w:cs="Consolas"/>
                <w:noProof/>
              </w:rPr>
              <w:t xml:space="preserve"> news, you are out of the pastry shop</w:t>
            </w:r>
            <w:r w:rsidRPr="00767FDF">
              <w:rPr>
                <w:rFonts w:ascii="Consolas" w:hAnsi="Consolas" w:cs="Consolas"/>
                <w:noProof/>
              </w:rPr>
              <w:t>.</w:t>
            </w:r>
          </w:p>
          <w:p w14:paraId="28FCEFF2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A8DCD2B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7D04A237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5D00FA4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09F4E391" w14:textId="77777777" w:rsidR="00511FAF" w:rsidRPr="00767FD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12CAF51D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2A1F4C" w14:textId="77777777" w:rsidR="00511FAF" w:rsidRPr="00C96DBA" w:rsidRDefault="00511FAF" w:rsidP="00B67B5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first command is right. You move to </w:t>
            </w:r>
            <w:r w:rsidRPr="00C96DBA">
              <w:rPr>
                <w:rFonts w:cstheme="minorHAnsi"/>
                <w:b/>
                <w:noProof/>
              </w:rPr>
              <w:t>one of the pillars</w:t>
            </w:r>
            <w:r w:rsidRPr="00C96DBA">
              <w:rPr>
                <w:rFonts w:cstheme="minorHAnsi"/>
                <w:noProof/>
              </w:rPr>
              <w:t xml:space="preserve"> and then </w:t>
            </w:r>
            <w:r w:rsidRPr="00C96DBA">
              <w:rPr>
                <w:rFonts w:cstheme="minorHAnsi"/>
                <w:b/>
                <w:noProof/>
              </w:rPr>
              <w:t>appear</w:t>
            </w:r>
            <w:r w:rsidRPr="00C96DBA">
              <w:rPr>
                <w:rFonts w:cstheme="minorHAnsi"/>
                <w:noProof/>
              </w:rPr>
              <w:t xml:space="preserve"> on the other side of it </w:t>
            </w:r>
            <w:r w:rsidRPr="00C96DBA">
              <w:rPr>
                <w:rFonts w:cstheme="minorHAnsi"/>
                <w:noProof/>
                <w:highlight w:val="yellow"/>
              </w:rPr>
              <w:t>(4,4)</w:t>
            </w:r>
            <w:r w:rsidRPr="00C96DBA">
              <w:rPr>
                <w:rFonts w:cstheme="minorHAnsi"/>
                <w:noProof/>
              </w:rPr>
              <w:t>.</w:t>
            </w:r>
          </w:p>
          <w:p w14:paraId="5DFF5E34" w14:textId="77777777" w:rsidR="00511FAF" w:rsidRPr="00C96DBA" w:rsidRDefault="00511FAF" w:rsidP="00B67B5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>The pastry shop looks like this after the first command:</w:t>
            </w:r>
          </w:p>
          <w:p w14:paraId="28CDE88E" w14:textId="77777777" w:rsidR="00511FAF" w:rsidRPr="00C96DBA" w:rsidRDefault="00511FAF" w:rsidP="00B67B5A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7E5F4621" w14:textId="77777777" w:rsidR="00511FAF" w:rsidRPr="00C96DBA" w:rsidRDefault="00511FAF" w:rsidP="00B67B5A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2812692F" w14:textId="77777777" w:rsidR="00511FAF" w:rsidRPr="00C96DBA" w:rsidRDefault="00511FAF" w:rsidP="00B67B5A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6559FA07" w14:textId="77777777" w:rsidR="00511FAF" w:rsidRPr="00C96DBA" w:rsidRDefault="00511FAF" w:rsidP="00B67B5A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-</w:t>
            </w:r>
          </w:p>
          <w:p w14:paraId="47D9C319" w14:textId="77777777" w:rsidR="00511FAF" w:rsidRPr="00C96DBA" w:rsidRDefault="00511FAF" w:rsidP="00B67B5A">
            <w:pPr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C96DBA">
              <w:rPr>
                <w:rFonts w:ascii="Consolas" w:hAnsi="Consolas" w:cstheme="minorHAnsi"/>
                <w:noProof/>
              </w:rPr>
              <w:t>----</w:t>
            </w:r>
            <w:r w:rsidRPr="00C96DBA">
              <w:rPr>
                <w:rFonts w:ascii="Consolas" w:hAnsi="Consolas" w:cstheme="minorHAnsi"/>
                <w:noProof/>
                <w:highlight w:val="yellow"/>
              </w:rPr>
              <w:t>S</w:t>
            </w:r>
          </w:p>
          <w:p w14:paraId="081E66C9" w14:textId="77777777" w:rsidR="00511FAF" w:rsidRPr="00C96DBA" w:rsidRDefault="00511FAF" w:rsidP="00B67B5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The second command is right. You go </w:t>
            </w:r>
            <w:r>
              <w:rPr>
                <w:rFonts w:cstheme="minorHAnsi"/>
                <w:noProof/>
              </w:rPr>
              <w:t>to</w:t>
            </w:r>
            <w:r w:rsidRPr="00C96DBA">
              <w:rPr>
                <w:rFonts w:cstheme="minorHAnsi"/>
                <w:noProof/>
              </w:rPr>
              <w:t xml:space="preserve"> the pastry shop.</w:t>
            </w:r>
          </w:p>
        </w:tc>
      </w:tr>
      <w:tr w:rsidR="00511FAF" w:rsidRPr="0014486D" w14:paraId="3124AD21" w14:textId="77777777" w:rsidTr="00B67B5A">
        <w:trPr>
          <w:trHeight w:val="626"/>
        </w:trPr>
        <w:tc>
          <w:tcPr>
            <w:tcW w:w="1622" w:type="dxa"/>
          </w:tcPr>
          <w:p w14:paraId="3DE13283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035B927A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6B0EFF5A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3966FFE7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3F742373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6580C725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1864C484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6CD3A8E8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0F03CBE3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1FB183D5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781B36FA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4719024A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2579B943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49C4F3CA" w14:textId="77777777" w:rsidR="00511FAF" w:rsidRPr="002A6CAF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3C96BEB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013DE08E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3DDC5452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489B9220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341ADBE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B31CE0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767A8D2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6EC46C42" w14:textId="77777777" w:rsidR="00511FAF" w:rsidRPr="00C645B6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007A165E" w14:textId="77777777" w:rsidR="00511FAF" w:rsidRPr="0014486D" w:rsidRDefault="00511FAF" w:rsidP="00B67B5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66B8C753" w14:textId="77777777" w:rsidR="00511FAF" w:rsidRPr="00C96DBA" w:rsidRDefault="00511FAF" w:rsidP="00B67B5A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Here we have </w:t>
            </w:r>
            <w:r w:rsidRPr="00C96DBA">
              <w:rPr>
                <w:rFonts w:cstheme="minorHAnsi"/>
                <w:b/>
                <w:noProof/>
              </w:rPr>
              <w:t>no</w:t>
            </w:r>
            <w:r w:rsidRPr="00C96DBA">
              <w:rPr>
                <w:rFonts w:cstheme="minorHAnsi"/>
                <w:noProof/>
              </w:rPr>
              <w:t xml:space="preserve"> pillars and </w:t>
            </w:r>
            <w:r>
              <w:rPr>
                <w:rFonts w:cstheme="minorHAnsi"/>
                <w:noProof/>
              </w:rPr>
              <w:t xml:space="preserve">a </w:t>
            </w:r>
            <w:r w:rsidRPr="00C96DBA">
              <w:rPr>
                <w:rFonts w:cstheme="minorHAnsi"/>
                <w:noProof/>
              </w:rPr>
              <w:t xml:space="preserve">pastry shop rich </w:t>
            </w:r>
            <w:r>
              <w:rPr>
                <w:rFonts w:cstheme="minorHAnsi"/>
                <w:noProof/>
              </w:rPr>
              <w:t>in</w:t>
            </w:r>
            <w:r w:rsidRPr="00C96DBA">
              <w:rPr>
                <w:rFonts w:cstheme="minorHAnsi"/>
                <w:noProof/>
              </w:rPr>
              <w:t xml:space="preserve"> clients.</w:t>
            </w:r>
          </w:p>
          <w:p w14:paraId="59C39750" w14:textId="77777777" w:rsidR="00511FAF" w:rsidRPr="00C96DBA" w:rsidRDefault="00511FAF" w:rsidP="00B67B5A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 xml:space="preserve">You manage to collect </w:t>
            </w:r>
            <w:r w:rsidRPr="00C96DBA">
              <w:rPr>
                <w:rFonts w:cstheme="minorHAnsi"/>
                <w:b/>
                <w:noProof/>
              </w:rPr>
              <w:t>enough</w:t>
            </w:r>
            <w:r w:rsidRPr="00C96DBA">
              <w:rPr>
                <w:rFonts w:cstheme="minorHAnsi"/>
                <w:noProof/>
              </w:rPr>
              <w:t xml:space="preserve"> money </w:t>
            </w:r>
            <w:r w:rsidRPr="00C96DBA">
              <w:rPr>
                <w:rFonts w:cstheme="minorHAnsi"/>
                <w:b/>
                <w:noProof/>
              </w:rPr>
              <w:t>without</w:t>
            </w:r>
            <w:r w:rsidRPr="00C96DBA">
              <w:rPr>
                <w:rFonts w:cstheme="minorHAnsi"/>
                <w:noProof/>
              </w:rPr>
              <w:t xml:space="preserve"> </w:t>
            </w:r>
            <w:r w:rsidRPr="00C96DBA">
              <w:rPr>
                <w:rFonts w:cstheme="minorHAnsi"/>
                <w:b/>
                <w:noProof/>
              </w:rPr>
              <w:t>going out</w:t>
            </w:r>
            <w:r w:rsidRPr="00C96DBA">
              <w:rPr>
                <w:rFonts w:cstheme="minorHAnsi"/>
                <w:noProof/>
              </w:rPr>
              <w:t xml:space="preserve"> of the pastry shop.</w:t>
            </w:r>
          </w:p>
          <w:p w14:paraId="3F90CD67" w14:textId="77777777" w:rsidR="00511FAF" w:rsidRPr="00C96DBA" w:rsidRDefault="00511FAF" w:rsidP="00B67B5A">
            <w:pPr>
              <w:spacing w:after="0" w:line="240" w:lineRule="auto"/>
              <w:rPr>
                <w:rFonts w:cstheme="minorHAnsi"/>
                <w:noProof/>
              </w:rPr>
            </w:pPr>
            <w:r w:rsidRPr="00C96DBA">
              <w:rPr>
                <w:rFonts w:cstheme="minorHAnsi"/>
                <w:noProof/>
              </w:rPr>
              <w:t>The clients you have se</w:t>
            </w:r>
            <w:r>
              <w:rPr>
                <w:rFonts w:cstheme="minorHAnsi"/>
                <w:noProof/>
              </w:rPr>
              <w:t>a</w:t>
            </w:r>
            <w:r w:rsidRPr="00C96DBA">
              <w:rPr>
                <w:rFonts w:cstheme="minorHAnsi"/>
                <w:noProof/>
              </w:rPr>
              <w:t xml:space="preserve">led food to have disappeared and we can see where you were when you collected the last needed money </w:t>
            </w:r>
            <w:r w:rsidRPr="00C96DBA">
              <w:rPr>
                <w:rFonts w:cstheme="minorHAnsi"/>
                <w:noProof/>
                <w:highlight w:val="yellow"/>
              </w:rPr>
              <w:t>(2,2)</w:t>
            </w:r>
            <w:r w:rsidRPr="00C96DBA">
              <w:rPr>
                <w:rFonts w:cstheme="minorHAnsi"/>
                <w:noProof/>
              </w:rPr>
              <w:t>.</w:t>
            </w:r>
          </w:p>
        </w:tc>
      </w:tr>
    </w:tbl>
    <w:p w14:paraId="6712941E" w14:textId="77777777" w:rsidR="00511FAF" w:rsidRPr="0014486D" w:rsidRDefault="00511FAF" w:rsidP="00511FAF">
      <w:pPr>
        <w:jc w:val="both"/>
        <w:rPr>
          <w:noProof/>
        </w:rPr>
      </w:pPr>
    </w:p>
    <w:p w14:paraId="4EC92787" w14:textId="77777777" w:rsidR="00511FAF" w:rsidRPr="001B5308" w:rsidRDefault="00511FAF" w:rsidP="00511FAF"/>
    <w:p w14:paraId="6DB6C4ED" w14:textId="13FC9E44" w:rsidR="00511FAF" w:rsidRDefault="00511FAF" w:rsidP="00640502"/>
    <w:p w14:paraId="5D5042E9" w14:textId="6B23C4ED" w:rsidR="00511FAF" w:rsidRDefault="00511FAF" w:rsidP="00640502"/>
    <w:p w14:paraId="5646A198" w14:textId="6EB23AD4" w:rsidR="00511FAF" w:rsidRDefault="00511FAF" w:rsidP="00640502"/>
    <w:p w14:paraId="4687C576" w14:textId="61AF0FD0" w:rsidR="00511FAF" w:rsidRDefault="00511FAF" w:rsidP="00640502"/>
    <w:p w14:paraId="13FE9780" w14:textId="2906C36C" w:rsidR="00511FAF" w:rsidRDefault="00511FAF" w:rsidP="00640502"/>
    <w:p w14:paraId="0383C960" w14:textId="71D111C2" w:rsidR="00511FAF" w:rsidRDefault="00511FAF" w:rsidP="00640502"/>
    <w:p w14:paraId="7CA32DEB" w14:textId="1B2586AF" w:rsidR="00511FAF" w:rsidRDefault="00511FAF" w:rsidP="00640502"/>
    <w:p w14:paraId="09ACBA39" w14:textId="4270DD98" w:rsidR="00511FAF" w:rsidRDefault="00511FAF" w:rsidP="00640502"/>
    <w:p w14:paraId="7EF1F598" w14:textId="2367BF35" w:rsidR="00511FAF" w:rsidRDefault="00511FAF" w:rsidP="00640502"/>
    <w:p w14:paraId="5E1F18D0" w14:textId="6A07C51E" w:rsidR="00511FAF" w:rsidRDefault="00511FAF" w:rsidP="00640502"/>
    <w:p w14:paraId="42570882" w14:textId="77777777" w:rsidR="00511FAF" w:rsidRDefault="00511FAF" w:rsidP="00511FAF">
      <w:pPr>
        <w:pStyle w:val="Heading1"/>
        <w:jc w:val="center"/>
      </w:pPr>
      <w:r>
        <w:lastRenderedPageBreak/>
        <w:t>University</w:t>
      </w:r>
    </w:p>
    <w:p w14:paraId="1FEE405D" w14:textId="77777777" w:rsidR="00511FAF" w:rsidRPr="00F97D40" w:rsidRDefault="00511FAF" w:rsidP="00511FAF">
      <w:pPr>
        <w:jc w:val="center"/>
      </w:pPr>
      <w:r>
        <w:rPr>
          <w:noProof/>
        </w:rPr>
        <w:drawing>
          <wp:inline distT="0" distB="0" distL="0" distR="0" wp14:anchorId="71DC967D" wp14:editId="368638B7">
            <wp:extent cx="1945492" cy="1485900"/>
            <wp:effectExtent l="0" t="0" r="0" b="0"/>
            <wp:docPr id="15" name="Picture 15" descr="Our Classroom, Classroom Clipart, We, Classroom PNG Transparent Clipart  Image and PSD File for Free Download | Classroom clipart, Classroom  pictures, Art classroom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ur Classroom, Classroom Clipart, We, Classroom PNG Transparent Clipart  Image and PSD File for Free Download | Classroom clipart, Classroom  pictures, Art classroom managemen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0" b="97674" l="178" r="100000">
                                  <a14:foregroundMark x1="50622" y1="38140" x2="56661" y2="34884"/>
                                  <a14:foregroundMark x1="49911" y1="38140" x2="52398" y2="32558"/>
                                  <a14:foregroundMark x1="65542" y1="57674" x2="80107" y2="54884"/>
                                  <a14:foregroundMark x1="33925" y1="60465" x2="27176" y2="52558"/>
                                  <a14:foregroundMark x1="27176" y1="11628" x2="11190" y2="37209"/>
                                  <a14:foregroundMark x1="34636" y1="57209" x2="35346" y2="53023"/>
                                  <a14:foregroundMark x1="24689" y1="58140" x2="26821" y2="56279"/>
                                  <a14:foregroundMark x1="27176" y1="29302" x2="27176" y2="20930"/>
                                  <a14:foregroundMark x1="14387" y1="10233" x2="19716" y2="10233"/>
                                  <a14:foregroundMark x1="16519" y1="7907" x2="18650" y2="3256"/>
                                  <a14:foregroundMark x1="21492" y1="9302" x2="18650" y2="4651"/>
                                  <a14:backgroundMark x1="19361" y1="8837" x2="19361" y2="883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680" cy="1496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80129" w14:textId="77777777" w:rsidR="00511FAF" w:rsidRDefault="00511FAF" w:rsidP="00511FAF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Preparation</w:t>
      </w:r>
    </w:p>
    <w:p w14:paraId="23C13F6A" w14:textId="77777777" w:rsidR="00511FAF" w:rsidRDefault="00511FAF" w:rsidP="00511FAF">
      <w:pPr>
        <w:rPr>
          <w:lang w:val="bg-BG"/>
        </w:rPr>
      </w:pPr>
      <w:r>
        <w:t xml:space="preserve">Download the skeleton provided in Judge. </w:t>
      </w:r>
      <w:r>
        <w:rPr>
          <w:b/>
        </w:rPr>
        <w:t>Do not</w:t>
      </w:r>
      <w:r>
        <w:t xml:space="preserve"> change the </w:t>
      </w:r>
      <w:r>
        <w:rPr>
          <w:b/>
        </w:rPr>
        <w:t>packages</w:t>
      </w:r>
      <w:r>
        <w:t>.</w:t>
      </w:r>
    </w:p>
    <w:p w14:paraId="47AA7DDB" w14:textId="77777777" w:rsidR="00511FAF" w:rsidRPr="00883CB6" w:rsidRDefault="00511FAF" w:rsidP="00511FAF">
      <w:pPr>
        <w:rPr>
          <w:b/>
          <w:sz w:val="26"/>
          <w:szCs w:val="26"/>
          <w:lang w:val="bg-BG"/>
        </w:rPr>
      </w:pPr>
      <w:r w:rsidRPr="00883CB6">
        <w:rPr>
          <w:b/>
          <w:sz w:val="26"/>
          <w:szCs w:val="26"/>
        </w:rPr>
        <w:t xml:space="preserve">Pay attention to </w:t>
      </w:r>
      <w:r>
        <w:rPr>
          <w:b/>
          <w:sz w:val="26"/>
          <w:szCs w:val="26"/>
        </w:rPr>
        <w:t xml:space="preserve">the </w:t>
      </w:r>
      <w:r w:rsidRPr="00883CB6">
        <w:rPr>
          <w:b/>
          <w:sz w:val="26"/>
          <w:szCs w:val="26"/>
        </w:rPr>
        <w:t xml:space="preserve">name </w:t>
      </w:r>
      <w:r>
        <w:rPr>
          <w:b/>
          <w:sz w:val="26"/>
          <w:szCs w:val="26"/>
        </w:rPr>
        <w:t xml:space="preserve">of </w:t>
      </w:r>
      <w:r w:rsidRPr="00883CB6">
        <w:rPr>
          <w:b/>
          <w:sz w:val="26"/>
          <w:szCs w:val="26"/>
        </w:rPr>
        <w:t>the package (university), all the classes, their fields</w:t>
      </w:r>
      <w:r>
        <w:rPr>
          <w:b/>
          <w:sz w:val="26"/>
          <w:szCs w:val="26"/>
        </w:rPr>
        <w:t>,</w:t>
      </w:r>
      <w:r w:rsidRPr="00883CB6">
        <w:rPr>
          <w:b/>
          <w:sz w:val="26"/>
          <w:szCs w:val="26"/>
        </w:rPr>
        <w:t xml:space="preserve"> and methods the same way they are presented in the following document. It is also important to keep the project structure as described above.</w:t>
      </w:r>
    </w:p>
    <w:p w14:paraId="72AB04CF" w14:textId="77777777" w:rsidR="00511FAF" w:rsidRDefault="00511FAF" w:rsidP="00511FAF">
      <w:pPr>
        <w:rPr>
          <w:rFonts w:eastAsia="Cambria"/>
          <w:b/>
          <w:bCs/>
          <w:color w:val="7C380A"/>
          <w:sz w:val="36"/>
          <w:szCs w:val="36"/>
          <w:lang w:val="bg-BG"/>
        </w:rPr>
      </w:pPr>
      <w:r>
        <w:rPr>
          <w:rFonts w:eastAsia="Cambria"/>
          <w:b/>
          <w:bCs/>
          <w:color w:val="7C380A"/>
          <w:sz w:val="36"/>
          <w:szCs w:val="36"/>
        </w:rPr>
        <w:t>Problem Description</w:t>
      </w:r>
    </w:p>
    <w:p w14:paraId="25E479A1" w14:textId="77777777" w:rsidR="00511FAF" w:rsidRDefault="00511FAF" w:rsidP="00511FAF">
      <w:pPr>
        <w:rPr>
          <w:lang w:val="bg-BG"/>
        </w:rPr>
      </w:pPr>
      <w:r>
        <w:t>Your task is to create a repository that stores departments by creating the classes described below.</w:t>
      </w:r>
    </w:p>
    <w:p w14:paraId="491AD5DA" w14:textId="77777777" w:rsidR="00511FAF" w:rsidRDefault="00511FAF" w:rsidP="00511FAF">
      <w:pPr>
        <w:pStyle w:val="Heading3"/>
        <w:rPr>
          <w:lang w:val="bg-BG"/>
        </w:rPr>
      </w:pPr>
      <w:r>
        <w:t>Student</w:t>
      </w:r>
    </w:p>
    <w:p w14:paraId="258AE729" w14:textId="77777777" w:rsidR="00511FAF" w:rsidRDefault="00511FAF" w:rsidP="00511FAF">
      <w:pPr>
        <w:rPr>
          <w:lang w:val="bg-BG"/>
        </w:rPr>
      </w:pPr>
      <w:r>
        <w:t xml:space="preserve">First, write a Java class Student with the following </w:t>
      </w:r>
      <w:r w:rsidRPr="00374776">
        <w:rPr>
          <w:b/>
        </w:rPr>
        <w:t>public</w:t>
      </w:r>
      <w:r>
        <w:t xml:space="preserve"> fields:</w:t>
      </w:r>
    </w:p>
    <w:p w14:paraId="5CD2D700" w14:textId="77777777" w:rsidR="00511FAF" w:rsidRDefault="00511FAF" w:rsidP="00E4561C">
      <w:pPr>
        <w:pStyle w:val="ListParagraph"/>
        <w:numPr>
          <w:ilvl w:val="0"/>
          <w:numId w:val="7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firstName: String</w:t>
      </w:r>
    </w:p>
    <w:p w14:paraId="1F8F034D" w14:textId="77777777" w:rsidR="00511FAF" w:rsidRDefault="00511FAF" w:rsidP="00E4561C">
      <w:pPr>
        <w:pStyle w:val="ListParagraph"/>
        <w:numPr>
          <w:ilvl w:val="0"/>
          <w:numId w:val="7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lastName: String</w:t>
      </w:r>
    </w:p>
    <w:p w14:paraId="4C7E74D1" w14:textId="77777777" w:rsidR="00511FAF" w:rsidRDefault="00511FAF" w:rsidP="00E4561C">
      <w:pPr>
        <w:pStyle w:val="ListParagraph"/>
        <w:numPr>
          <w:ilvl w:val="0"/>
          <w:numId w:val="7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bestSubject: String</w:t>
      </w:r>
    </w:p>
    <w:p w14:paraId="2A545995" w14:textId="77777777" w:rsidR="00511FAF" w:rsidRDefault="00511FAF" w:rsidP="00511FAF">
      <w:pPr>
        <w:rPr>
          <w:lang w:val="bg-BG"/>
        </w:rPr>
      </w:pPr>
      <w:r>
        <w:t xml:space="preserve">The class </w:t>
      </w:r>
      <w:r>
        <w:rPr>
          <w:b/>
        </w:rPr>
        <w:t>constructor</w:t>
      </w:r>
      <w:r>
        <w:t xml:space="preserve"> should receive (</w:t>
      </w:r>
      <w:r>
        <w:rPr>
          <w:rFonts w:ascii="Consolas" w:eastAsia="MS Mincho" w:hAnsi="Consolas"/>
          <w:b/>
        </w:rPr>
        <w:t>firstName</w:t>
      </w:r>
      <w:r>
        <w:rPr>
          <w:rFonts w:eastAsia="MS Mincho"/>
          <w:b/>
        </w:rPr>
        <w:t xml:space="preserve">, </w:t>
      </w:r>
      <w:r>
        <w:rPr>
          <w:rFonts w:ascii="Consolas" w:eastAsia="MS Mincho" w:hAnsi="Consolas"/>
          <w:b/>
        </w:rPr>
        <w:t>lastName,</w:t>
      </w:r>
      <w:r>
        <w:rPr>
          <w:rFonts w:eastAsia="MS Mincho"/>
          <w:b/>
        </w:rPr>
        <w:t xml:space="preserve"> </w:t>
      </w:r>
      <w:r>
        <w:rPr>
          <w:rFonts w:eastAsia="MS Mincho"/>
        </w:rPr>
        <w:t>and</w:t>
      </w:r>
      <w:r>
        <w:rPr>
          <w:rFonts w:eastAsia="MS Mincho"/>
          <w:b/>
        </w:rPr>
        <w:t xml:space="preserve"> </w:t>
      </w:r>
      <w:r>
        <w:rPr>
          <w:rFonts w:ascii="Consolas" w:eastAsia="MS Mincho" w:hAnsi="Consolas"/>
          <w:b/>
        </w:rPr>
        <w:t>bestSubject</w:t>
      </w:r>
      <w:r>
        <w:t>).</w:t>
      </w:r>
    </w:p>
    <w:p w14:paraId="00FD72F0" w14:textId="77777777" w:rsidR="00511FAF" w:rsidRDefault="00511FAF" w:rsidP="00511FAF">
      <w:pPr>
        <w:rPr>
          <w:lang w:val="bg-BG"/>
        </w:rPr>
      </w:pPr>
      <w:r>
        <w:t>The class also should have the methods:</w:t>
      </w:r>
    </w:p>
    <w:p w14:paraId="162F1172" w14:textId="77777777" w:rsidR="00511FAF" w:rsidRDefault="00511FAF" w:rsidP="00E4561C">
      <w:pPr>
        <w:pStyle w:val="ListParagraph"/>
        <w:numPr>
          <w:ilvl w:val="0"/>
          <w:numId w:val="12"/>
        </w:numPr>
        <w:ind w:left="720" w:hanging="360"/>
        <w:rPr>
          <w:lang w:val="bg-BG"/>
        </w:rPr>
      </w:pPr>
      <w:r>
        <w:rPr>
          <w:rStyle w:val="CodeChar"/>
        </w:rPr>
        <w:t>getFirstName()</w:t>
      </w:r>
    </w:p>
    <w:p w14:paraId="26BCF4FE" w14:textId="77777777" w:rsidR="00511FAF" w:rsidRDefault="00511FAF" w:rsidP="00E4561C">
      <w:pPr>
        <w:pStyle w:val="ListParagraph"/>
        <w:numPr>
          <w:ilvl w:val="0"/>
          <w:numId w:val="12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LastName()</w:t>
      </w:r>
    </w:p>
    <w:p w14:paraId="3A0F8A8E" w14:textId="77777777" w:rsidR="00511FAF" w:rsidRDefault="00511FAF" w:rsidP="00E4561C">
      <w:pPr>
        <w:pStyle w:val="ListParagraph"/>
        <w:numPr>
          <w:ilvl w:val="0"/>
          <w:numId w:val="12"/>
        </w:numPr>
        <w:ind w:left="720" w:hanging="360"/>
        <w:rPr>
          <w:rStyle w:val="CodeChar"/>
          <w:rFonts w:ascii="Calibri" w:hAnsi="Calibri"/>
          <w:b w:val="0"/>
          <w:lang w:val="bg-BG"/>
        </w:rPr>
      </w:pPr>
      <w:r>
        <w:rPr>
          <w:rStyle w:val="CodeChar"/>
        </w:rPr>
        <w:t>getBestSubject()</w:t>
      </w:r>
    </w:p>
    <w:p w14:paraId="0143365B" w14:textId="77777777" w:rsidR="00511FAF" w:rsidRDefault="00511FAF" w:rsidP="00E4561C">
      <w:pPr>
        <w:pStyle w:val="ListParagraph"/>
        <w:numPr>
          <w:ilvl w:val="0"/>
          <w:numId w:val="12"/>
        </w:numPr>
        <w:ind w:left="720" w:hanging="360"/>
        <w:rPr>
          <w:lang w:val="bg-BG"/>
        </w:rPr>
      </w:pPr>
      <w:r>
        <w:t xml:space="preserve">Override the </w:t>
      </w:r>
      <w:proofErr w:type="gramStart"/>
      <w:r>
        <w:rPr>
          <w:rFonts w:ascii="Consolas" w:hAnsi="Consolas"/>
          <w:b/>
        </w:rPr>
        <w:t>toString(</w:t>
      </w:r>
      <w:proofErr w:type="gramEnd"/>
      <w:r>
        <w:rPr>
          <w:rFonts w:ascii="Consolas" w:hAnsi="Consolas"/>
          <w:b/>
        </w:rPr>
        <w:t>)</w:t>
      </w:r>
      <w:r>
        <w:t xml:space="preserve"> method in the following format:</w:t>
      </w:r>
    </w:p>
    <w:p w14:paraId="0A88E4E1" w14:textId="77777777" w:rsidR="00511FAF" w:rsidRPr="00883CB6" w:rsidRDefault="00511FAF" w:rsidP="00511FAF">
      <w:pPr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"Student: {firstName} {lastName}, {bestSubject}"</w:t>
      </w:r>
    </w:p>
    <w:p w14:paraId="40C13879" w14:textId="77777777" w:rsidR="00511FAF" w:rsidRDefault="00511FAF" w:rsidP="00511FAF">
      <w:pPr>
        <w:pStyle w:val="Heading3"/>
        <w:rPr>
          <w:lang w:val="bg-BG"/>
        </w:rPr>
      </w:pPr>
      <w:r>
        <w:t>University</w:t>
      </w:r>
    </w:p>
    <w:p w14:paraId="4FA049CB" w14:textId="77777777" w:rsidR="00511FAF" w:rsidRDefault="00511FAF" w:rsidP="00511FAF">
      <w:pPr>
        <w:rPr>
          <w:lang w:val="bg-BG"/>
        </w:rPr>
      </w:pPr>
      <w:r>
        <w:rPr>
          <w:b/>
        </w:rPr>
        <w:t>Next</w:t>
      </w:r>
      <w:r>
        <w:t xml:space="preserve">, write a </w:t>
      </w:r>
      <w:r>
        <w:rPr>
          <w:b/>
        </w:rPr>
        <w:t>Java</w:t>
      </w:r>
      <w:r>
        <w:t xml:space="preserve"> class </w:t>
      </w:r>
      <w:r>
        <w:rPr>
          <w:rStyle w:val="CodeChar"/>
        </w:rPr>
        <w:t>University</w:t>
      </w:r>
      <w:r>
        <w:t xml:space="preserve"> that has </w:t>
      </w:r>
      <w:r>
        <w:rPr>
          <w:b/>
          <w:bCs/>
        </w:rPr>
        <w:t xml:space="preserve">students </w:t>
      </w:r>
      <w:r>
        <w:t xml:space="preserve">(a collection that stores the entity </w:t>
      </w:r>
      <w:r>
        <w:rPr>
          <w:b/>
        </w:rPr>
        <w:t>Student</w:t>
      </w:r>
      <w:r>
        <w:t xml:space="preserve">). All entities inside the repository have the </w:t>
      </w:r>
      <w:r>
        <w:rPr>
          <w:rStyle w:val="Strong"/>
        </w:rPr>
        <w:t>same public fields</w:t>
      </w:r>
      <w:r>
        <w:t xml:space="preserve">. Also, the </w:t>
      </w:r>
      <w:r>
        <w:rPr>
          <w:rStyle w:val="CodeChar"/>
        </w:rPr>
        <w:t>University</w:t>
      </w:r>
      <w:r>
        <w:t xml:space="preserve"> class should have those fields:</w:t>
      </w:r>
    </w:p>
    <w:p w14:paraId="533BCC02" w14:textId="77777777" w:rsidR="00511FAF" w:rsidRDefault="00511FAF" w:rsidP="00E4561C">
      <w:pPr>
        <w:pStyle w:val="ListParagraph"/>
        <w:numPr>
          <w:ilvl w:val="0"/>
          <w:numId w:val="11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capacity</w:t>
      </w:r>
      <w:r>
        <w:rPr>
          <w:b/>
        </w:rPr>
        <w:t xml:space="preserve">: </w:t>
      </w:r>
      <w:r>
        <w:rPr>
          <w:rStyle w:val="CodeChar"/>
          <w:bCs/>
        </w:rPr>
        <w:t>int</w:t>
      </w:r>
    </w:p>
    <w:p w14:paraId="380E4BB5" w14:textId="77777777" w:rsidR="00511FAF" w:rsidRDefault="00511FAF" w:rsidP="00E4561C">
      <w:pPr>
        <w:pStyle w:val="ListParagraph"/>
        <w:numPr>
          <w:ilvl w:val="0"/>
          <w:numId w:val="11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students</w:t>
      </w:r>
      <w:r>
        <w:rPr>
          <w:b/>
        </w:rPr>
        <w:t xml:space="preserve">: </w:t>
      </w:r>
      <w:r>
        <w:rPr>
          <w:rStyle w:val="CodeChar"/>
          <w:bCs/>
        </w:rPr>
        <w:t>List&lt;Student&gt;</w:t>
      </w:r>
      <w:r>
        <w:rPr>
          <w:b/>
        </w:rPr>
        <w:t xml:space="preserve"> - </w:t>
      </w:r>
      <w:r>
        <w:rPr>
          <w:bCs/>
        </w:rPr>
        <w:t>holds all added students in the university</w:t>
      </w:r>
    </w:p>
    <w:p w14:paraId="177B3693" w14:textId="77777777" w:rsidR="00511FAF" w:rsidRDefault="00511FAF" w:rsidP="00511FAF">
      <w:pPr>
        <w:spacing w:before="120"/>
        <w:rPr>
          <w:b/>
          <w:lang w:val="bg-BG"/>
        </w:rPr>
      </w:pPr>
      <w:r>
        <w:t xml:space="preserve">The class </w:t>
      </w:r>
      <w:r>
        <w:rPr>
          <w:rStyle w:val="Strong"/>
        </w:rPr>
        <w:t>constructor</w:t>
      </w:r>
      <w:r>
        <w:t xml:space="preserve"> should receive (</w:t>
      </w:r>
      <w:r>
        <w:rPr>
          <w:b/>
        </w:rPr>
        <w:t>capacity</w:t>
      </w:r>
      <w:r>
        <w:t xml:space="preserve">), also it should initialize the </w:t>
      </w:r>
      <w:r>
        <w:rPr>
          <w:b/>
        </w:rPr>
        <w:t>students</w:t>
      </w:r>
      <w:r>
        <w:t xml:space="preserve"> with a new instance of the collection</w:t>
      </w:r>
      <w:r>
        <w:rPr>
          <w:b/>
        </w:rPr>
        <w:t>.</w:t>
      </w:r>
    </w:p>
    <w:p w14:paraId="6CE95461" w14:textId="77777777" w:rsidR="00511FAF" w:rsidRDefault="00511FAF" w:rsidP="00511FAF">
      <w:pPr>
        <w:spacing w:before="120"/>
        <w:rPr>
          <w:lang w:val="bg-BG"/>
        </w:rPr>
      </w:pPr>
      <w:r>
        <w:t>Implement the following features:</w:t>
      </w:r>
    </w:p>
    <w:p w14:paraId="4E57092B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lastRenderedPageBreak/>
        <w:t>getCapacity()</w:t>
      </w:r>
    </w:p>
    <w:p w14:paraId="7C07A13E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s()</w:t>
      </w:r>
    </w:p>
    <w:p w14:paraId="4BC1B392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StudentCount()</w:t>
      </w:r>
      <w:r>
        <w:t xml:space="preserve"> method– </w:t>
      </w:r>
      <w:r>
        <w:rPr>
          <w:b/>
        </w:rPr>
        <w:t>returns</w:t>
      </w:r>
      <w:r>
        <w:t xml:space="preserve"> the </w:t>
      </w:r>
      <w:r>
        <w:rPr>
          <w:b/>
        </w:rPr>
        <w:t>number</w:t>
      </w:r>
      <w:r>
        <w:t xml:space="preserve"> of </w:t>
      </w:r>
      <w:r>
        <w:rPr>
          <w:b/>
          <w:bCs/>
        </w:rPr>
        <w:t>students in the university</w:t>
      </w:r>
    </w:p>
    <w:p w14:paraId="6112BF2E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registerStudent(Student student)</w:t>
      </w:r>
      <w:r>
        <w:t xml:space="preserve"> method – </w:t>
      </w:r>
      <w:r>
        <w:rPr>
          <w:b/>
        </w:rPr>
        <w:t>adds</w:t>
      </w:r>
      <w:r>
        <w:t xml:space="preserve"> an </w:t>
      </w:r>
      <w:r>
        <w:rPr>
          <w:b/>
        </w:rPr>
        <w:t>entity</w:t>
      </w:r>
      <w:r>
        <w:t xml:space="preserve"> to the students </w:t>
      </w:r>
      <w:r>
        <w:rPr>
          <w:b/>
        </w:rPr>
        <w:t>if</w:t>
      </w:r>
      <w:r>
        <w:t xml:space="preserve"> </w:t>
      </w:r>
      <w:r>
        <w:rPr>
          <w:b/>
        </w:rPr>
        <w:t>there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room</w:t>
      </w:r>
      <w:r>
        <w:t xml:space="preserve"> for it</w:t>
      </w:r>
    </w:p>
    <w:p w14:paraId="273D2B11" w14:textId="77777777" w:rsidR="00511FAF" w:rsidRDefault="00511FAF" w:rsidP="00E4561C">
      <w:pPr>
        <w:pStyle w:val="ListParagraph"/>
        <w:numPr>
          <w:ilvl w:val="1"/>
          <w:numId w:val="9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Added student {firstName} {lastName}"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added</w:t>
      </w:r>
    </w:p>
    <w:p w14:paraId="70A9FF78" w14:textId="77777777" w:rsidR="00511FAF" w:rsidRDefault="00511FAF" w:rsidP="00E4561C">
      <w:pPr>
        <w:pStyle w:val="ListParagraph"/>
        <w:numPr>
          <w:ilvl w:val="1"/>
          <w:numId w:val="9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is already in the university" </w:t>
      </w:r>
      <w:r>
        <w:rPr>
          <w:rFonts w:eastAsia="MS Mincho"/>
        </w:rPr>
        <w:t>if the student is already in the university</w:t>
      </w:r>
    </w:p>
    <w:p w14:paraId="44BA85B2" w14:textId="77777777" w:rsidR="00511FAF" w:rsidRPr="00883CB6" w:rsidRDefault="00511FAF" w:rsidP="00E4561C">
      <w:pPr>
        <w:pStyle w:val="ListParagraph"/>
        <w:numPr>
          <w:ilvl w:val="1"/>
          <w:numId w:val="9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MS Mincho" w:hAnsi="Consolas"/>
          <w:b/>
          <w:bCs/>
        </w:rPr>
        <w:t>"No seats in the university"</w:t>
      </w:r>
      <w:r>
        <w:rPr>
          <w:rFonts w:eastAsia="MS Mincho"/>
          <w:b/>
          <w:bCs/>
        </w:rPr>
        <w:t xml:space="preserve"> </w:t>
      </w:r>
      <w:r>
        <w:rPr>
          <w:rFonts w:eastAsia="MS Mincho"/>
        </w:rPr>
        <w:t>if the university is full</w:t>
      </w:r>
    </w:p>
    <w:p w14:paraId="42A7D51B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dismissStudent(Student student)</w:t>
      </w:r>
      <w:r>
        <w:t xml:space="preserve"> method </w:t>
      </w:r>
      <w:r>
        <w:rPr>
          <w:rFonts w:eastAsia="MS Mincho"/>
        </w:rPr>
        <w:t xml:space="preserve">– </w:t>
      </w:r>
      <w:r>
        <w:rPr>
          <w:rFonts w:eastAsia="MS Mincho"/>
          <w:b/>
          <w:bCs/>
        </w:rPr>
        <w:t>removes the student</w:t>
      </w:r>
    </w:p>
    <w:p w14:paraId="3BA745AD" w14:textId="77777777" w:rsidR="00511FAF" w:rsidRPr="00883CB6" w:rsidRDefault="00511FAF" w:rsidP="00E4561C">
      <w:pPr>
        <w:pStyle w:val="ListParagraph"/>
        <w:numPr>
          <w:ilvl w:val="1"/>
          <w:numId w:val="9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not found" </w:t>
      </w:r>
      <w:r>
        <w:rPr>
          <w:rFonts w:eastAsia="MS Mincho"/>
        </w:rPr>
        <w:t>if the student is not in the university</w:t>
      </w:r>
    </w:p>
    <w:p w14:paraId="1B28C1A9" w14:textId="77777777" w:rsidR="00511FAF" w:rsidRDefault="00511FAF" w:rsidP="00E4561C">
      <w:pPr>
        <w:pStyle w:val="ListParagraph"/>
        <w:numPr>
          <w:ilvl w:val="0"/>
          <w:numId w:val="8"/>
        </w:numPr>
        <w:spacing w:before="120"/>
        <w:ind w:left="720" w:hanging="360"/>
        <w:rPr>
          <w:lang w:val="bg-BG"/>
        </w:rPr>
      </w:pPr>
      <w:proofErr w:type="gramStart"/>
      <w:r w:rsidRPr="00655391">
        <w:rPr>
          <w:rFonts w:ascii="Consolas" w:eastAsia="MS Mincho" w:hAnsi="Consolas"/>
          <w:b/>
        </w:rPr>
        <w:t>getStudent(</w:t>
      </w:r>
      <w:proofErr w:type="gramEnd"/>
      <w:r w:rsidRPr="00655391">
        <w:rPr>
          <w:rFonts w:ascii="Consolas" w:eastAsia="MS Mincho" w:hAnsi="Consolas"/>
          <w:b/>
        </w:rPr>
        <w:t>String firstName, String lastName)</w:t>
      </w:r>
      <w:r>
        <w:t xml:space="preserve"> method </w:t>
      </w:r>
      <w:r>
        <w:rPr>
          <w:rFonts w:eastAsia="MS Mincho"/>
          <w:b/>
          <w:bCs/>
        </w:rPr>
        <w:t xml:space="preserve">- </w:t>
      </w:r>
      <w:r>
        <w:rPr>
          <w:rFonts w:eastAsia="MS Mincho"/>
        </w:rPr>
        <w:t xml:space="preserve">returns the student with the </w:t>
      </w:r>
      <w:r>
        <w:rPr>
          <w:rFonts w:eastAsia="MS Mincho"/>
          <w:b/>
          <w:bCs/>
        </w:rPr>
        <w:t>given names</w:t>
      </w:r>
      <w:r>
        <w:rPr>
          <w:rFonts w:eastAsia="MS Mincho"/>
        </w:rPr>
        <w:t>.</w:t>
      </w:r>
    </w:p>
    <w:p w14:paraId="059A32A3" w14:textId="77777777" w:rsidR="00511FAF" w:rsidRDefault="00511FAF" w:rsidP="00E4561C">
      <w:pPr>
        <w:pStyle w:val="ListParagraph"/>
        <w:numPr>
          <w:ilvl w:val="0"/>
          <w:numId w:val="9"/>
        </w:numPr>
        <w:spacing w:before="120"/>
        <w:ind w:left="720" w:hanging="360"/>
        <w:rPr>
          <w:rFonts w:eastAsia="MS Mincho"/>
          <w:lang w:val="bg-BG"/>
        </w:rPr>
      </w:pPr>
      <w:proofErr w:type="gramStart"/>
      <w:r>
        <w:rPr>
          <w:rFonts w:ascii="Consolas" w:eastAsia="MS Mincho" w:hAnsi="Consolas"/>
          <w:b/>
        </w:rPr>
        <w:t>getStatistics(</w:t>
      </w:r>
      <w:proofErr w:type="gramEnd"/>
      <w:r>
        <w:rPr>
          <w:rFonts w:ascii="Consolas" w:eastAsia="MS Mincho" w:hAnsi="Consolas"/>
          <w:b/>
        </w:rPr>
        <w:t>)</w:t>
      </w:r>
      <w:r>
        <w:rPr>
          <w:rFonts w:eastAsia="MS Mincho"/>
        </w:rPr>
        <w:t xml:space="preserve"> – </w:t>
      </w:r>
      <w:r>
        <w:rPr>
          <w:rFonts w:eastAsia="MS Mincho"/>
          <w:b/>
        </w:rPr>
        <w:t>returns</w:t>
      </w:r>
      <w:r>
        <w:rPr>
          <w:rFonts w:eastAsia="MS Mincho"/>
        </w:rPr>
        <w:t xml:space="preserve"> a </w:t>
      </w:r>
      <w:r>
        <w:rPr>
          <w:rFonts w:eastAsia="MS Mincho"/>
          <w:b/>
        </w:rPr>
        <w:t>String</w:t>
      </w:r>
      <w:r>
        <w:rPr>
          <w:rFonts w:eastAsia="MS Mincho"/>
        </w:rPr>
        <w:t xml:space="preserve"> in the following </w:t>
      </w:r>
      <w:r>
        <w:rPr>
          <w:rFonts w:eastAsia="MS Mincho"/>
          <w:b/>
        </w:rPr>
        <w:t>format</w:t>
      </w:r>
      <w:r>
        <w:rPr>
          <w:rFonts w:eastAsia="MS Mincho"/>
        </w:rPr>
        <w:t>:</w:t>
      </w:r>
    </w:p>
    <w:p w14:paraId="07953A36" w14:textId="77777777" w:rsidR="00511FAF" w:rsidRDefault="00511FAF" w:rsidP="00E4561C">
      <w:pPr>
        <w:pStyle w:val="ListParagraph"/>
        <w:numPr>
          <w:ilvl w:val="1"/>
          <w:numId w:val="9"/>
        </w:numPr>
        <w:spacing w:before="120"/>
        <w:ind w:left="1440" w:hanging="36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</w:rPr>
        <w:t>"==Student: First Name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firstName}, Last Name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lastName}, Best Subject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 xml:space="preserve">= {bestSubject} </w:t>
      </w:r>
      <w:r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==Student: First Name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firstName}, Last Name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= {lastName}, Best Subject</w:t>
      </w:r>
      <w:r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 xml:space="preserve">= {bestSubject} </w:t>
      </w:r>
    </w:p>
    <w:p w14:paraId="02E6D66E" w14:textId="77777777" w:rsidR="00511FAF" w:rsidRDefault="00511FAF" w:rsidP="00511FAF">
      <w:pPr>
        <w:spacing w:before="120"/>
        <w:ind w:left="1080"/>
        <w:rPr>
          <w:rFonts w:ascii="Consolas" w:eastAsia="MS Mincho" w:hAnsi="Consolas"/>
          <w:lang w:val="bg-BG"/>
        </w:rPr>
      </w:pPr>
      <w:r>
        <w:rPr>
          <w:rFonts w:ascii="Consolas" w:eastAsia="MS Mincho" w:hAnsi="Consolas"/>
          <w:b/>
          <w:lang w:val="bg-BG"/>
        </w:rPr>
        <w:t xml:space="preserve">   </w:t>
      </w:r>
      <w:r>
        <w:rPr>
          <w:rFonts w:ascii="Consolas" w:eastAsia="MS Mincho" w:hAnsi="Consolas"/>
          <w:b/>
        </w:rPr>
        <w:t>(…)</w:t>
      </w:r>
      <w:r>
        <w:rPr>
          <w:rFonts w:ascii="Consolas" w:eastAsia="MS Mincho" w:hAnsi="Consolas"/>
        </w:rPr>
        <w:t>"</w:t>
      </w:r>
    </w:p>
    <w:p w14:paraId="6CBCDEE6" w14:textId="77777777" w:rsidR="00511FAF" w:rsidRDefault="00511FAF" w:rsidP="00511FAF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Constraints</w:t>
      </w:r>
    </w:p>
    <w:p w14:paraId="24C00C74" w14:textId="77777777" w:rsidR="00511FAF" w:rsidRDefault="00511FAF" w:rsidP="00E4561C">
      <w:pPr>
        <w:pStyle w:val="ListParagraph"/>
        <w:numPr>
          <w:ilvl w:val="0"/>
          <w:numId w:val="10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  <w:bCs/>
        </w:rPr>
        <w:t>combinations</w:t>
      </w:r>
      <w:r>
        <w:rPr>
          <w:rFonts w:eastAsia="MS Mincho"/>
        </w:rPr>
        <w:t xml:space="preserve"> of </w:t>
      </w:r>
      <w:r>
        <w:rPr>
          <w:rFonts w:eastAsia="MS Mincho"/>
          <w:b/>
          <w:bCs/>
        </w:rPr>
        <w:t>names</w:t>
      </w:r>
      <w:r>
        <w:rPr>
          <w:rFonts w:eastAsia="MS Mincho"/>
        </w:rPr>
        <w:t xml:space="preserve"> will </w:t>
      </w:r>
      <w:r>
        <w:rPr>
          <w:rFonts w:eastAsia="MS Mincho"/>
          <w:b/>
        </w:rPr>
        <w:t>always be unique</w:t>
      </w:r>
      <w:r>
        <w:rPr>
          <w:rFonts w:eastAsia="MS Mincho"/>
        </w:rPr>
        <w:t>.</w:t>
      </w:r>
    </w:p>
    <w:p w14:paraId="76AA8219" w14:textId="77777777" w:rsidR="00511FAF" w:rsidRDefault="00511FAF" w:rsidP="00E4561C">
      <w:pPr>
        <w:pStyle w:val="ListParagraph"/>
        <w:numPr>
          <w:ilvl w:val="0"/>
          <w:numId w:val="10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</w:rPr>
        <w:t>capacity</w:t>
      </w:r>
      <w:r>
        <w:rPr>
          <w:rFonts w:eastAsia="MS Mincho"/>
        </w:rPr>
        <w:t xml:space="preserve"> will always be </w:t>
      </w:r>
      <w:r>
        <w:rPr>
          <w:rFonts w:eastAsia="MS Mincho"/>
          <w:b/>
        </w:rPr>
        <w:t>a positive</w:t>
      </w:r>
      <w:r>
        <w:rPr>
          <w:rFonts w:eastAsia="MS Mincho"/>
        </w:rPr>
        <w:t xml:space="preserve"> </w:t>
      </w:r>
      <w:r>
        <w:rPr>
          <w:rFonts w:eastAsia="MS Mincho"/>
          <w:b/>
          <w:bCs/>
        </w:rPr>
        <w:t>number</w:t>
      </w:r>
      <w:r>
        <w:rPr>
          <w:rFonts w:eastAsia="MS Mincho"/>
        </w:rPr>
        <w:t>.</w:t>
      </w:r>
    </w:p>
    <w:p w14:paraId="064DEF9F" w14:textId="77777777" w:rsidR="00511FAF" w:rsidRDefault="00511FAF" w:rsidP="00511FAF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t>Examples</w:t>
      </w:r>
    </w:p>
    <w:p w14:paraId="76EE6805" w14:textId="77777777" w:rsidR="00511FAF" w:rsidRDefault="00511FAF" w:rsidP="00511FAF">
      <w:pPr>
        <w:rPr>
          <w:lang w:val="bg-BG"/>
        </w:rPr>
      </w:pPr>
      <w:r>
        <w:t xml:space="preserve">This is an example of how the </w:t>
      </w:r>
      <w:r>
        <w:rPr>
          <w:b/>
        </w:rPr>
        <w:t>University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TableGrid"/>
        <w:tblW w:w="10350" w:type="dxa"/>
        <w:tblInd w:w="85" w:type="dxa"/>
        <w:tblLook w:val="04A0" w:firstRow="1" w:lastRow="0" w:firstColumn="1" w:lastColumn="0" w:noHBand="0" w:noVBand="1"/>
      </w:tblPr>
      <w:tblGrid>
        <w:gridCol w:w="10350"/>
      </w:tblGrid>
      <w:tr w:rsidR="00511FAF" w14:paraId="76B78BCC" w14:textId="77777777" w:rsidTr="00B67B5A"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319900A" w14:textId="77777777" w:rsidR="00511FAF" w:rsidRDefault="00511FAF" w:rsidP="00B67B5A">
            <w:pPr>
              <w:pStyle w:val="Code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 code usage</w:t>
            </w:r>
          </w:p>
        </w:tc>
      </w:tr>
      <w:tr w:rsidR="00511FAF" w14:paraId="105BDBA2" w14:textId="77777777" w:rsidTr="00B67B5A">
        <w:trPr>
          <w:trHeight w:val="1644"/>
        </w:trPr>
        <w:tc>
          <w:tcPr>
            <w:tcW w:w="10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7A7B0BD7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bookmarkStart w:id="0" w:name="_Hlk1894967"/>
            <w:bookmarkEnd w:id="0"/>
            <w:r w:rsidRPr="00883CB6">
              <w:rPr>
                <w:rFonts w:ascii="Consolas" w:hAnsi="Consolas" w:cs="Calibri"/>
                <w:color w:val="00B050"/>
                <w:kern w:val="1"/>
                <w:lang w:val="bg-BG"/>
              </w:rPr>
              <w:t xml:space="preserve">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the repository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 xml:space="preserve">University university = new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University(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10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Initialize entities</w:t>
            </w:r>
            <w:r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udent student = new Student("John", "Smith", "Astrology");</w:t>
            </w:r>
          </w:p>
          <w:p w14:paraId="5D822553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studentTwo = new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Student(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"Anna", "Cameron", "Geometry");</w:t>
            </w:r>
          </w:p>
          <w:p w14:paraId="64DEC27B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studentThree = new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Student(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"Samy", "Johnson", "Algebra");</w:t>
            </w:r>
          </w:p>
          <w:p w14:paraId="50D7E703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studentFour = new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Student(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"Rihanna", "Fenty", "Music");</w:t>
            </w:r>
          </w:p>
          <w:p w14:paraId="05C64160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Student studentFive = new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Student(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"Ellie", "Goulding", "Music"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Print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ystem.</w:t>
            </w:r>
            <w:r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Pr="00883CB6">
              <w:rPr>
                <w:rFonts w:ascii="Consolas" w:hAnsi="Consolas" w:cs="Calibri"/>
                <w:color w:val="000000"/>
              </w:rPr>
              <w:t>.println(student);</w:t>
            </w:r>
            <w:r w:rsidRPr="00883CB6">
              <w:rPr>
                <w:rFonts w:ascii="Consolas" w:hAnsi="Consolas" w:cs="Calibri"/>
                <w:color w:val="000000"/>
              </w:rPr>
              <w:br/>
              <w:t xml:space="preserve">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Student: John Smith, Astrology</w:t>
            </w:r>
          </w:p>
          <w:p w14:paraId="21C6A6D7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Register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 xml:space="preserve">String register = </w:t>
            </w:r>
            <w:proofErr w:type="gramStart"/>
            <w:r w:rsidRPr="00883CB6">
              <w:rPr>
                <w:rFonts w:ascii="Consolas" w:hAnsi="Consolas" w:cs="Calibri"/>
                <w:color w:val="000000"/>
              </w:rPr>
              <w:t>university.registerStudent</w:t>
            </w:r>
            <w:proofErr w:type="gramEnd"/>
            <w:r w:rsidRPr="00883CB6">
              <w:rPr>
                <w:rFonts w:ascii="Consolas" w:hAnsi="Consolas" w:cs="Calibri"/>
                <w:color w:val="000000"/>
              </w:rPr>
              <w:t>(student);</w:t>
            </w:r>
          </w:p>
          <w:p w14:paraId="5CFB4AF7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color w:val="000000"/>
              </w:rPr>
              <w:t xml:space="preserve">        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t xml:space="preserve">System.out.println(university.getCapacity()); </w:t>
            </w:r>
            <w:r w:rsidRPr="00883CB6">
              <w:rPr>
                <w:rFonts w:ascii="Consolas" w:hAnsi="Consolas" w:cs="Calibri"/>
                <w:color w:val="00B050"/>
                <w:lang w:val="bg-BG"/>
              </w:rPr>
              <w:t>// 10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ystem.</w:t>
            </w:r>
            <w:r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Pr="00883CB6">
              <w:rPr>
                <w:rFonts w:ascii="Consolas" w:hAnsi="Consolas" w:cs="Calibri"/>
                <w:color w:val="000000"/>
              </w:rPr>
              <w:t xml:space="preserve">.println(register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Added student John Smith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ring registerTwo = university.registerStudent(studentTwo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ring registerThree = university.registerStudent(studentThree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ring registerFour = university.registerStudent(studentFour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lastRenderedPageBreak/>
              <w:t>// Dismiss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ring dismissed = university.dismissStudent(student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ystem.</w:t>
            </w:r>
            <w:r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Pr="00883CB6">
              <w:rPr>
                <w:rFonts w:ascii="Consolas" w:hAnsi="Consolas" w:cs="Calibri"/>
                <w:color w:val="000000"/>
              </w:rPr>
              <w:t xml:space="preserve">.println(dismissed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Removed student John Smith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tring dismissedTwo = university.dismissStudent(studentFive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ystem.</w:t>
            </w:r>
            <w:r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Pr="00883CB6">
              <w:rPr>
                <w:rFonts w:ascii="Consolas" w:hAnsi="Consolas" w:cs="Calibri"/>
                <w:color w:val="000000"/>
              </w:rPr>
              <w:t xml:space="preserve">.println(dismissedTwo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Student not found</w:t>
            </w:r>
            <w:r w:rsidRPr="00883CB6">
              <w:rPr>
                <w:rFonts w:ascii="Consolas" w:hAnsi="Consolas" w:cs="Calibri"/>
                <w:i/>
                <w:iCs/>
                <w:color w:val="00B05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Get Student</w:t>
            </w:r>
            <w:r w:rsidRPr="00883CB6">
              <w:rPr>
                <w:rFonts w:ascii="Consolas" w:hAnsi="Consolas" w:cs="Calibri"/>
                <w:i/>
                <w:iCs/>
                <w:color w:val="000000"/>
                <w:lang w:val="bg-BG"/>
              </w:rPr>
              <w:br/>
              <w:t xml:space="preserve">        </w:t>
            </w:r>
            <w:r w:rsidRPr="00883CB6">
              <w:rPr>
                <w:rFonts w:ascii="Consolas" w:hAnsi="Consolas" w:cs="Calibri"/>
                <w:color w:val="000000"/>
              </w:rPr>
              <w:t>System.</w:t>
            </w:r>
            <w:r w:rsidRPr="00883CB6">
              <w:rPr>
                <w:rFonts w:ascii="Consolas" w:hAnsi="Consolas" w:cs="Calibri"/>
                <w:i/>
                <w:iCs/>
                <w:color w:val="000000"/>
              </w:rPr>
              <w:t>out</w:t>
            </w:r>
            <w:r w:rsidRPr="00883CB6">
              <w:rPr>
                <w:rFonts w:ascii="Consolas" w:hAnsi="Consolas" w:cs="Calibri"/>
                <w:color w:val="000000"/>
              </w:rPr>
              <w:t>.println(university.getStudent("Rihanna", "Fenty"));</w:t>
            </w:r>
            <w:r w:rsidRPr="00883CB6">
              <w:rPr>
                <w:rFonts w:ascii="Consolas" w:hAnsi="Consolas" w:cs="Calibri"/>
                <w:color w:val="000000"/>
                <w:lang w:val="bg-BG"/>
              </w:rPr>
              <w:br/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Student: Rihanna Fenty, Music</w:t>
            </w:r>
          </w:p>
          <w:p w14:paraId="2F77BCCC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System.out.println(</w:t>
            </w:r>
            <w:proofErr w:type="gram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udentCount</w:t>
            </w:r>
            <w:proofErr w:type="gram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()); </w:t>
            </w:r>
            <w:r w:rsidRPr="00883CB6">
              <w:rPr>
                <w:rFonts w:ascii="Consolas" w:hAnsi="Consolas" w:cs="Calibri"/>
                <w:i/>
                <w:iCs/>
                <w:color w:val="00B050"/>
              </w:rPr>
              <w:t>// 3</w:t>
            </w:r>
          </w:p>
          <w:p w14:paraId="1F92BA80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0000"/>
              </w:rPr>
            </w:pPr>
            <w:r w:rsidRPr="00883CB6">
              <w:rPr>
                <w:rFonts w:ascii="Consolas" w:hAnsi="Consolas" w:cs="Calibri"/>
                <w:i/>
                <w:iCs/>
                <w:color w:val="000000"/>
              </w:rPr>
              <w:t xml:space="preserve">        System.out.println(</w:t>
            </w:r>
            <w:proofErr w:type="gramStart"/>
            <w:r w:rsidRPr="00883CB6">
              <w:rPr>
                <w:rFonts w:ascii="Consolas" w:hAnsi="Consolas" w:cs="Calibri"/>
                <w:i/>
                <w:iCs/>
                <w:color w:val="000000"/>
              </w:rPr>
              <w:t>university.getStatistics</w:t>
            </w:r>
            <w:proofErr w:type="gramEnd"/>
            <w:r w:rsidRPr="00883CB6">
              <w:rPr>
                <w:rFonts w:ascii="Consolas" w:hAnsi="Consolas" w:cs="Calibri"/>
                <w:i/>
                <w:iCs/>
                <w:color w:val="000000"/>
              </w:rPr>
              <w:t>());</w:t>
            </w:r>
          </w:p>
          <w:p w14:paraId="5B09728D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Anna, Last Name = Cameron, Best Subject = Geometry</w:t>
            </w:r>
          </w:p>
          <w:p w14:paraId="147C71F4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Samy, Last Name = Johnson, Best Subject = Algebra</w:t>
            </w:r>
          </w:p>
          <w:p w14:paraId="052C523F" w14:textId="77777777" w:rsidR="00511FAF" w:rsidRPr="00883CB6" w:rsidRDefault="00511FAF" w:rsidP="00B67B5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hAnsi="Consolas" w:cs="Calibri"/>
                <w:i/>
                <w:iCs/>
                <w:color w:val="00B050"/>
              </w:rPr>
            </w:pPr>
            <w:r w:rsidRPr="00883CB6">
              <w:rPr>
                <w:rFonts w:ascii="Consolas" w:hAnsi="Consolas" w:cs="Calibri"/>
                <w:i/>
                <w:iCs/>
                <w:color w:val="00B050"/>
              </w:rPr>
              <w:t>//==Student: First Name = Rihanna, Last Name = Fenty, Best Subject = Music</w:t>
            </w:r>
          </w:p>
        </w:tc>
      </w:tr>
    </w:tbl>
    <w:p w14:paraId="2F0597CA" w14:textId="77777777" w:rsidR="00511FAF" w:rsidRDefault="00511FAF" w:rsidP="00511FAF">
      <w:pPr>
        <w:pStyle w:val="Heading2"/>
        <w:numPr>
          <w:ilvl w:val="0"/>
          <w:numId w:val="0"/>
        </w:numPr>
        <w:ind w:left="360"/>
        <w:rPr>
          <w:lang w:val="bg-BG"/>
        </w:rPr>
      </w:pPr>
      <w:r>
        <w:lastRenderedPageBreak/>
        <w:t>Submission</w:t>
      </w:r>
    </w:p>
    <w:p w14:paraId="049CF43B" w14:textId="77777777" w:rsidR="00511FAF" w:rsidRDefault="00511FAF" w:rsidP="00511FAF">
      <w:pPr>
        <w:rPr>
          <w:lang w:val="bg-BG"/>
        </w:rPr>
      </w:pPr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</w:rPr>
        <w:t>university package, with the classes inside (Student, University, and the Main class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>String[] args)</w:t>
      </w:r>
      <w:r>
        <w:t xml:space="preserve"> method inside.</w:t>
      </w:r>
    </w:p>
    <w:p w14:paraId="145238BA" w14:textId="77777777" w:rsidR="00511FAF" w:rsidRDefault="00511FAF" w:rsidP="00511FAF">
      <w:pPr>
        <w:rPr>
          <w:lang w:val="bg-BG"/>
        </w:rPr>
      </w:pPr>
    </w:p>
    <w:p w14:paraId="31570160" w14:textId="77777777" w:rsidR="00511FAF" w:rsidRDefault="00511FAF" w:rsidP="00511FAF">
      <w:pPr>
        <w:rPr>
          <w:lang w:val="bg-BG"/>
        </w:rPr>
      </w:pPr>
    </w:p>
    <w:p w14:paraId="4721FCC5" w14:textId="77777777" w:rsidR="00511FAF" w:rsidRPr="00640502" w:rsidRDefault="00511FAF" w:rsidP="00640502"/>
    <w:sectPr w:rsidR="00511FAF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26C96" w14:textId="77777777" w:rsidR="00E4561C" w:rsidRDefault="00E4561C" w:rsidP="008068A2">
      <w:pPr>
        <w:spacing w:after="0" w:line="240" w:lineRule="auto"/>
      </w:pPr>
      <w:r>
        <w:separator/>
      </w:r>
    </w:p>
  </w:endnote>
  <w:endnote w:type="continuationSeparator" w:id="0">
    <w:p w14:paraId="67409D33" w14:textId="77777777" w:rsidR="00E4561C" w:rsidRDefault="00E456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0DD033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45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0DD033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45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73534" w14:textId="77777777" w:rsidR="00E4561C" w:rsidRDefault="00E4561C" w:rsidP="008068A2">
      <w:pPr>
        <w:spacing w:after="0" w:line="240" w:lineRule="auto"/>
      </w:pPr>
      <w:r>
        <w:separator/>
      </w:r>
    </w:p>
  </w:footnote>
  <w:footnote w:type="continuationSeparator" w:id="0">
    <w:p w14:paraId="3B633527" w14:textId="77777777" w:rsidR="00E4561C" w:rsidRDefault="00E456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8F36CC"/>
    <w:multiLevelType w:val="hybridMultilevel"/>
    <w:tmpl w:val="FF6ED990"/>
    <w:name w:val="Numbered list 23"/>
    <w:lvl w:ilvl="0" w:tplc="FCB44C0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86A3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5093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165D2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E666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4865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46380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02E1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E8EE0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638D4"/>
    <w:multiLevelType w:val="hybridMultilevel"/>
    <w:tmpl w:val="9538F82C"/>
    <w:name w:val="Numbered list 20"/>
    <w:lvl w:ilvl="0" w:tplc="7B7231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8C67E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D687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2F49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6E7B3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C6210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5A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EE37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CEC8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764277"/>
    <w:multiLevelType w:val="hybridMultilevel"/>
    <w:tmpl w:val="11B4962E"/>
    <w:name w:val="Numbered list 21"/>
    <w:lvl w:ilvl="0" w:tplc="0FC8B0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249E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79EA3A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9C44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365F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DA4469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236BB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E8436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BEC4C5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A9F28ED"/>
    <w:multiLevelType w:val="hybridMultilevel"/>
    <w:tmpl w:val="B04E392E"/>
    <w:name w:val="Numbered list 8"/>
    <w:lvl w:ilvl="0" w:tplc="1EDA08E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8C5B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90DC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CC83CE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750D3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794B34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F884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7E60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DA51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469507E6"/>
    <w:multiLevelType w:val="hybridMultilevel"/>
    <w:tmpl w:val="59822C04"/>
    <w:name w:val="Numbered list 38"/>
    <w:lvl w:ilvl="0" w:tplc="0D2A3F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A4A3AD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4EAA7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842C9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02609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44A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D4705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7228C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34486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053915"/>
    <w:multiLevelType w:val="hybridMultilevel"/>
    <w:tmpl w:val="1E8EA4C6"/>
    <w:name w:val="Numbered list 42"/>
    <w:lvl w:ilvl="0" w:tplc="BF025EF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EF01D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E20D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2616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02766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2AE1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96049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DC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2F5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599604896">
    <w:abstractNumId w:val="2"/>
  </w:num>
  <w:num w:numId="2" w16cid:durableId="1435053528">
    <w:abstractNumId w:val="6"/>
  </w:num>
  <w:num w:numId="3" w16cid:durableId="308096647">
    <w:abstractNumId w:val="4"/>
  </w:num>
  <w:num w:numId="4" w16cid:durableId="80762445">
    <w:abstractNumId w:val="10"/>
  </w:num>
  <w:num w:numId="5" w16cid:durableId="1627736734">
    <w:abstractNumId w:val="3"/>
  </w:num>
  <w:num w:numId="6" w16cid:durableId="1403484358">
    <w:abstractNumId w:val="0"/>
  </w:num>
  <w:num w:numId="7" w16cid:durableId="1171797948">
    <w:abstractNumId w:val="9"/>
  </w:num>
  <w:num w:numId="8" w16cid:durableId="1434395905">
    <w:abstractNumId w:val="1"/>
  </w:num>
  <w:num w:numId="9" w16cid:durableId="1124037426">
    <w:abstractNumId w:val="7"/>
  </w:num>
  <w:num w:numId="10" w16cid:durableId="663821066">
    <w:abstractNumId w:val="5"/>
  </w:num>
  <w:num w:numId="11" w16cid:durableId="284628663">
    <w:abstractNumId w:val="11"/>
  </w:num>
  <w:num w:numId="12" w16cid:durableId="30666590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MwNjU0NLQAcpR0lIJTi4sz8/NACgxrAc41vDQsAAAA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1FA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269"/>
    <w:rsid w:val="00763912"/>
    <w:rsid w:val="007649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8B1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45E"/>
    <w:rsid w:val="00B148DD"/>
    <w:rsid w:val="00B15A8B"/>
    <w:rsid w:val="00B2472A"/>
    <w:rsid w:val="00B33C2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40C3"/>
    <w:rsid w:val="00C355A5"/>
    <w:rsid w:val="00C43B64"/>
    <w:rsid w:val="00C53F37"/>
    <w:rsid w:val="00C5499A"/>
    <w:rsid w:val="00C62A0F"/>
    <w:rsid w:val="00C80D6B"/>
    <w:rsid w:val="00C82862"/>
    <w:rsid w:val="00C84E4D"/>
    <w:rsid w:val="00C911AC"/>
    <w:rsid w:val="00CA2FD0"/>
    <w:rsid w:val="00CA3BCF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405B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0A85"/>
    <w:rsid w:val="00E24C6A"/>
    <w:rsid w:val="00E25811"/>
    <w:rsid w:val="00E32F85"/>
    <w:rsid w:val="00E36FD8"/>
    <w:rsid w:val="00E37380"/>
    <w:rsid w:val="00E4561C"/>
    <w:rsid w:val="00E465C4"/>
    <w:rsid w:val="00E63F64"/>
    <w:rsid w:val="00E730C1"/>
    <w:rsid w:val="00E74623"/>
    <w:rsid w:val="00E74B6C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E65712-9B9E-4851-BE6F-15D461090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29</Words>
  <Characters>871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10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Ivaylo Dingilev</cp:lastModifiedBy>
  <cp:revision>2</cp:revision>
  <cp:lastPrinted>2015-10-26T22:35:00Z</cp:lastPrinted>
  <dcterms:created xsi:type="dcterms:W3CDTF">2022-06-21T14:59:00Z</dcterms:created>
  <dcterms:modified xsi:type="dcterms:W3CDTF">2022-06-21T14:59:00Z</dcterms:modified>
  <cp:category>programming, education, software engineering, software development</cp:category>
</cp:coreProperties>
</file>